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2"/>
        <w:gridCol w:w="4622"/>
      </w:tblGrid>
      <w:tr w:rsidR="008D6C29" w:rsidRPr="006D7ABB" w14:paraId="0869BFF8" w14:textId="77777777" w:rsidTr="00D518BA">
        <w:tc>
          <w:tcPr>
            <w:tcW w:w="5381" w:type="dxa"/>
          </w:tcPr>
          <w:p w14:paraId="494B7808" w14:textId="77777777" w:rsidR="008D6C29" w:rsidRPr="004610EA" w:rsidRDefault="008D6C29" w:rsidP="00D518BA">
            <w:pPr>
              <w:rPr>
                <w:sz w:val="22"/>
                <w:szCs w:val="22"/>
              </w:rPr>
            </w:pPr>
            <w:bookmarkStart w:id="0" w:name="_GoBack"/>
            <w:bookmarkEnd w:id="0"/>
          </w:p>
          <w:p w14:paraId="6F48972E" w14:textId="77777777" w:rsidR="008D6C29" w:rsidRPr="00D40AFC" w:rsidRDefault="008D6C29" w:rsidP="00D518BA">
            <w:pPr>
              <w:rPr>
                <w:w w:val="100"/>
                <w:sz w:val="22"/>
                <w:szCs w:val="22"/>
              </w:rPr>
            </w:pPr>
            <w:r w:rsidRPr="00D40AFC">
              <w:rPr>
                <w:w w:val="100"/>
                <w:sz w:val="22"/>
                <w:szCs w:val="22"/>
              </w:rPr>
              <w:t xml:space="preserve">________________________________________ </w:t>
            </w:r>
          </w:p>
          <w:p w14:paraId="4EDCBC77" w14:textId="77777777" w:rsidR="008D6C29" w:rsidRPr="00D40AFC" w:rsidRDefault="008D6C29" w:rsidP="00D518BA">
            <w:pPr>
              <w:rPr>
                <w:w w:val="100"/>
                <w:sz w:val="22"/>
                <w:szCs w:val="22"/>
              </w:rPr>
            </w:pPr>
            <w:r w:rsidRPr="00D40AFC">
              <w:rPr>
                <w:w w:val="100"/>
                <w:sz w:val="22"/>
                <w:szCs w:val="22"/>
              </w:rPr>
              <w:t>(наименование организации здравоохранения)</w:t>
            </w:r>
          </w:p>
        </w:tc>
        <w:tc>
          <w:tcPr>
            <w:tcW w:w="5381" w:type="dxa"/>
          </w:tcPr>
          <w:p w14:paraId="05370BB5" w14:textId="128DA1E7" w:rsidR="008D6C29" w:rsidRPr="00D40AFC" w:rsidRDefault="008D6C29" w:rsidP="004610EA">
            <w:pPr>
              <w:ind w:firstLine="1620"/>
              <w:rPr>
                <w:w w:val="100"/>
                <w:sz w:val="22"/>
                <w:szCs w:val="22"/>
              </w:rPr>
            </w:pPr>
            <w:r w:rsidRPr="00D40AFC">
              <w:rPr>
                <w:w w:val="100"/>
                <w:sz w:val="22"/>
                <w:szCs w:val="22"/>
              </w:rPr>
              <w:t xml:space="preserve">Приложение 2 </w:t>
            </w:r>
          </w:p>
          <w:p w14:paraId="2BC8D681" w14:textId="77777777" w:rsidR="008D6C29" w:rsidRPr="00D40AFC" w:rsidRDefault="008D6C29" w:rsidP="004610EA">
            <w:pPr>
              <w:ind w:firstLine="1620"/>
              <w:rPr>
                <w:w w:val="100"/>
                <w:sz w:val="22"/>
                <w:szCs w:val="22"/>
              </w:rPr>
            </w:pPr>
            <w:r w:rsidRPr="00D40AFC">
              <w:rPr>
                <w:w w:val="100"/>
                <w:sz w:val="22"/>
                <w:szCs w:val="22"/>
              </w:rPr>
              <w:t xml:space="preserve">к карте вызова бригады </w:t>
            </w:r>
          </w:p>
          <w:p w14:paraId="52D9CBBC" w14:textId="77777777" w:rsidR="008D6C29" w:rsidRPr="004610EA" w:rsidRDefault="008D6C29" w:rsidP="004610EA">
            <w:pPr>
              <w:ind w:firstLine="1620"/>
              <w:rPr>
                <w:sz w:val="22"/>
                <w:szCs w:val="22"/>
              </w:rPr>
            </w:pPr>
            <w:r w:rsidRPr="00D40AFC">
              <w:rPr>
                <w:w w:val="100"/>
                <w:sz w:val="22"/>
                <w:szCs w:val="22"/>
              </w:rPr>
              <w:t>скорой медицинской помощи</w:t>
            </w:r>
          </w:p>
        </w:tc>
      </w:tr>
    </w:tbl>
    <w:p w14:paraId="4DEF0DF5" w14:textId="11B22E4D" w:rsidR="00A229E5" w:rsidRPr="004E7ED9" w:rsidRDefault="00A229E5" w:rsidP="008D6C29">
      <w:pPr>
        <w:spacing w:line="280" w:lineRule="exact"/>
        <w:rPr>
          <w:sz w:val="28"/>
          <w:szCs w:val="28"/>
        </w:rPr>
      </w:pPr>
    </w:p>
    <w:p w14:paraId="63AE5786" w14:textId="77777777" w:rsidR="00A229E5" w:rsidRDefault="00A229E5" w:rsidP="00D400F6">
      <w:pPr>
        <w:rPr>
          <w:sz w:val="26"/>
          <w:szCs w:val="26"/>
        </w:rPr>
      </w:pPr>
    </w:p>
    <w:p w14:paraId="1AED2E90" w14:textId="77777777" w:rsidR="00944B9F" w:rsidRPr="00782DBA" w:rsidRDefault="00944B9F" w:rsidP="00B96879">
      <w:pPr>
        <w:spacing w:line="276" w:lineRule="auto"/>
        <w:jc w:val="center"/>
        <w:rPr>
          <w:w w:val="100"/>
          <w:sz w:val="26"/>
          <w:szCs w:val="26"/>
        </w:rPr>
      </w:pPr>
      <w:r w:rsidRPr="00782DBA">
        <w:rPr>
          <w:w w:val="100"/>
          <w:sz w:val="26"/>
          <w:szCs w:val="26"/>
        </w:rPr>
        <w:t xml:space="preserve">Карта вызова бригады скорой медицинской помощи №______ </w:t>
      </w:r>
    </w:p>
    <w:p w14:paraId="14B54F2A" w14:textId="22A7CE65" w:rsidR="00EA385D" w:rsidRPr="00782DBA" w:rsidRDefault="00944B9F" w:rsidP="00B96879">
      <w:pPr>
        <w:spacing w:line="276" w:lineRule="auto"/>
        <w:jc w:val="center"/>
        <w:rPr>
          <w:w w:val="100"/>
          <w:sz w:val="26"/>
          <w:szCs w:val="26"/>
        </w:rPr>
      </w:pPr>
      <w:r w:rsidRPr="00782DBA">
        <w:rPr>
          <w:w w:val="100"/>
          <w:sz w:val="26"/>
          <w:szCs w:val="26"/>
        </w:rPr>
        <w:t>___ ________ 20___ г.</w:t>
      </w:r>
    </w:p>
    <w:p w14:paraId="1AA5C87E" w14:textId="2FC64963" w:rsidR="00944B9F" w:rsidRDefault="00944B9F" w:rsidP="00B96879">
      <w:pPr>
        <w:spacing w:line="276" w:lineRule="auto"/>
        <w:jc w:val="center"/>
        <w:rPr>
          <w:sz w:val="26"/>
          <w:szCs w:val="26"/>
        </w:rPr>
      </w:pPr>
    </w:p>
    <w:p w14:paraId="64FA33C1" w14:textId="298776C0" w:rsidR="004C029E" w:rsidRPr="00782DBA" w:rsidRDefault="004C029E" w:rsidP="00B96879">
      <w:pPr>
        <w:spacing w:line="276" w:lineRule="auto"/>
        <w:jc w:val="center"/>
        <w:rPr>
          <w:w w:val="100"/>
          <w:sz w:val="26"/>
          <w:szCs w:val="26"/>
        </w:rPr>
      </w:pPr>
      <w:r w:rsidRPr="00782DBA">
        <w:rPr>
          <w:w w:val="100"/>
          <w:sz w:val="26"/>
          <w:szCs w:val="26"/>
        </w:rPr>
        <w:t>Проведение реанимационных мероприятий</w:t>
      </w:r>
    </w:p>
    <w:p w14:paraId="656005AA" w14:textId="77777777" w:rsidR="004C029E" w:rsidRPr="00EA385D" w:rsidRDefault="004C029E" w:rsidP="00B96879">
      <w:pPr>
        <w:spacing w:line="276" w:lineRule="auto"/>
        <w:jc w:val="center"/>
        <w:rPr>
          <w:sz w:val="26"/>
          <w:szCs w:val="26"/>
        </w:rPr>
      </w:pPr>
    </w:p>
    <w:p w14:paraId="0AAABA0E" w14:textId="15F038D0" w:rsidR="00A229E5" w:rsidRPr="00607D4D" w:rsidRDefault="00C60456" w:rsidP="00B96879">
      <w:pPr>
        <w:numPr>
          <w:ilvl w:val="0"/>
          <w:numId w:val="1"/>
        </w:numPr>
        <w:spacing w:line="276" w:lineRule="auto"/>
        <w:ind w:left="270" w:hanging="270"/>
        <w:jc w:val="both"/>
        <w:rPr>
          <w:w w:val="100"/>
          <w:sz w:val="26"/>
          <w:szCs w:val="26"/>
        </w:rPr>
      </w:pPr>
      <w:r>
        <w:rPr>
          <w:w w:val="100"/>
          <w:sz w:val="26"/>
          <w:szCs w:val="26"/>
        </w:rPr>
        <w:t>ФИО</w:t>
      </w:r>
      <w:r w:rsidR="00A229E5" w:rsidRPr="00A229E5">
        <w:rPr>
          <w:w w:val="100"/>
          <w:sz w:val="26"/>
          <w:szCs w:val="26"/>
        </w:rPr>
        <w:t xml:space="preserve"> пациента</w:t>
      </w:r>
      <w:r w:rsidR="00A229E5" w:rsidRPr="00C24F27">
        <w:rPr>
          <w:w w:val="100"/>
          <w:sz w:val="22"/>
          <w:szCs w:val="22"/>
        </w:rPr>
        <w:t>____________________________________</w:t>
      </w:r>
      <w:r w:rsidR="00C05A3E">
        <w:rPr>
          <w:w w:val="100"/>
          <w:sz w:val="22"/>
          <w:szCs w:val="22"/>
        </w:rPr>
        <w:t>____</w:t>
      </w:r>
      <w:r>
        <w:rPr>
          <w:w w:val="100"/>
          <w:sz w:val="22"/>
          <w:szCs w:val="22"/>
        </w:rPr>
        <w:t>___________________</w:t>
      </w:r>
      <w:r w:rsidR="00C05A3E">
        <w:rPr>
          <w:w w:val="100"/>
          <w:sz w:val="22"/>
          <w:szCs w:val="22"/>
        </w:rPr>
        <w:t>__________</w:t>
      </w:r>
      <w:r w:rsidR="00A229E5" w:rsidRPr="00C24F27">
        <w:rPr>
          <w:w w:val="100"/>
          <w:sz w:val="22"/>
          <w:szCs w:val="22"/>
        </w:rPr>
        <w:t>_</w:t>
      </w:r>
    </w:p>
    <w:p w14:paraId="52DDCF59" w14:textId="77777777" w:rsidR="00916A97" w:rsidRPr="00916A97" w:rsidRDefault="00916A97" w:rsidP="00B96879">
      <w:pPr>
        <w:spacing w:line="276" w:lineRule="auto"/>
        <w:jc w:val="both"/>
        <w:rPr>
          <w:w w:val="100"/>
          <w:sz w:val="6"/>
          <w:szCs w:val="6"/>
        </w:rPr>
      </w:pPr>
    </w:p>
    <w:p w14:paraId="22685AC8" w14:textId="77777777" w:rsidR="00A229E5" w:rsidRDefault="00EA385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</w:t>
      </w:r>
      <w:r w:rsidR="00A229E5">
        <w:rPr>
          <w:color w:val="000000"/>
          <w:w w:val="100"/>
          <w:sz w:val="26"/>
          <w:szCs w:val="26"/>
        </w:rPr>
        <w:t xml:space="preserve">. </w:t>
      </w:r>
      <w:r w:rsidR="000E71F1">
        <w:rPr>
          <w:color w:val="000000"/>
          <w:w w:val="100"/>
          <w:sz w:val="26"/>
          <w:szCs w:val="26"/>
        </w:rPr>
        <w:t>Оценка объективного статуса д</w:t>
      </w:r>
      <w:r w:rsidR="00EB15ED" w:rsidRPr="00DF489B">
        <w:rPr>
          <w:color w:val="000000"/>
          <w:w w:val="100"/>
          <w:sz w:val="26"/>
          <w:szCs w:val="26"/>
        </w:rPr>
        <w:t>о начала реанимационных мероприятий</w:t>
      </w:r>
      <w:r w:rsidR="000E71F1">
        <w:rPr>
          <w:color w:val="000000"/>
          <w:w w:val="100"/>
          <w:sz w:val="26"/>
          <w:szCs w:val="26"/>
        </w:rPr>
        <w:t xml:space="preserve"> и начало реанимационных мероприятий</w:t>
      </w:r>
      <w:r w:rsidR="00A229E5">
        <w:rPr>
          <w:color w:val="000000"/>
          <w:w w:val="100"/>
          <w:sz w:val="26"/>
          <w:szCs w:val="26"/>
        </w:rPr>
        <w:t>:</w:t>
      </w:r>
    </w:p>
    <w:p w14:paraId="186F6F25" w14:textId="77777777" w:rsidR="00EB15ED" w:rsidRPr="00DF489B" w:rsidRDefault="00EA385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</w:t>
      </w:r>
      <w:r w:rsidR="00A229E5">
        <w:rPr>
          <w:color w:val="000000"/>
          <w:w w:val="100"/>
          <w:sz w:val="26"/>
          <w:szCs w:val="26"/>
        </w:rPr>
        <w:t xml:space="preserve">.1. </w:t>
      </w:r>
      <w:r w:rsidR="00A229E5" w:rsidRPr="00DF489B">
        <w:rPr>
          <w:color w:val="000000"/>
          <w:w w:val="100"/>
          <w:sz w:val="26"/>
          <w:szCs w:val="26"/>
        </w:rPr>
        <w:t>Объективный статус</w:t>
      </w:r>
      <w:r w:rsidR="00EB15ED" w:rsidRPr="00DF489B">
        <w:rPr>
          <w:color w:val="000000"/>
          <w:w w:val="100"/>
          <w:sz w:val="26"/>
          <w:szCs w:val="26"/>
        </w:rPr>
        <w:t xml:space="preserve"> (указать время)</w:t>
      </w:r>
      <w:r w:rsidR="00AE3BF6">
        <w:rPr>
          <w:color w:val="000000"/>
          <w:w w:val="100"/>
          <w:sz w:val="26"/>
          <w:szCs w:val="26"/>
        </w:rPr>
        <w:t>_</w:t>
      </w:r>
      <w:r w:rsidR="00915563" w:rsidRPr="00DF489B">
        <w:rPr>
          <w:color w:val="000000"/>
          <w:w w:val="100"/>
          <w:sz w:val="26"/>
          <w:szCs w:val="26"/>
        </w:rPr>
        <w:t>___</w:t>
      </w:r>
      <w:r w:rsidR="00A229E5">
        <w:rPr>
          <w:color w:val="000000"/>
          <w:w w:val="100"/>
          <w:sz w:val="26"/>
          <w:szCs w:val="26"/>
        </w:rPr>
        <w:t>_</w:t>
      </w:r>
      <w:r w:rsidR="00A50871">
        <w:rPr>
          <w:color w:val="000000"/>
          <w:w w:val="100"/>
          <w:sz w:val="26"/>
          <w:szCs w:val="26"/>
        </w:rPr>
        <w:t>______</w:t>
      </w:r>
      <w:r w:rsidR="00A229E5">
        <w:rPr>
          <w:color w:val="000000"/>
          <w:w w:val="100"/>
          <w:sz w:val="26"/>
          <w:szCs w:val="26"/>
        </w:rPr>
        <w:t>____________________________</w:t>
      </w:r>
    </w:p>
    <w:p w14:paraId="060792AC" w14:textId="77777777" w:rsidR="00EB15ED" w:rsidRPr="00DF489B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_______</w:t>
      </w:r>
    </w:p>
    <w:p w14:paraId="6B9274BF" w14:textId="77777777" w:rsidR="00EB15ED" w:rsidRPr="00DF489B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</w:t>
      </w:r>
    </w:p>
    <w:p w14:paraId="6C95C04A" w14:textId="77777777" w:rsidR="00EB15ED" w:rsidRPr="00DF489B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</w:t>
      </w:r>
      <w:r w:rsidR="00492C57">
        <w:rPr>
          <w:color w:val="000000"/>
          <w:w w:val="100"/>
          <w:sz w:val="26"/>
          <w:szCs w:val="26"/>
        </w:rPr>
        <w:t>_______</w:t>
      </w:r>
      <w:r w:rsidRPr="00DF489B">
        <w:rPr>
          <w:color w:val="000000"/>
          <w:w w:val="100"/>
          <w:sz w:val="26"/>
          <w:szCs w:val="26"/>
        </w:rPr>
        <w:t>______________________________________________</w:t>
      </w:r>
      <w:r w:rsidR="00DF489B">
        <w:rPr>
          <w:color w:val="000000"/>
          <w:w w:val="100"/>
          <w:sz w:val="26"/>
          <w:szCs w:val="26"/>
        </w:rPr>
        <w:t>_</w:t>
      </w:r>
    </w:p>
    <w:p w14:paraId="47FECF4B" w14:textId="77777777" w:rsidR="00492C57" w:rsidRPr="008F3350" w:rsidRDefault="00492C57" w:rsidP="00B96879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15634631" w14:textId="5F7FF9D5" w:rsidR="00EB15ED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ЭКГ</w:t>
      </w:r>
      <w:r w:rsidR="00443AF7" w:rsidRPr="00DF489B">
        <w:rPr>
          <w:color w:val="000000"/>
          <w:w w:val="100"/>
          <w:sz w:val="26"/>
          <w:szCs w:val="26"/>
        </w:rPr>
        <w:t xml:space="preserve"> </w:t>
      </w:r>
      <w:r w:rsidRPr="00DF489B">
        <w:rPr>
          <w:color w:val="000000"/>
          <w:w w:val="100"/>
          <w:sz w:val="26"/>
          <w:szCs w:val="26"/>
        </w:rPr>
        <w:t>____________</w:t>
      </w:r>
      <w:r w:rsidR="00915563" w:rsidRPr="00DF489B">
        <w:rPr>
          <w:color w:val="000000"/>
          <w:w w:val="100"/>
          <w:sz w:val="26"/>
          <w:szCs w:val="26"/>
        </w:rPr>
        <w:t>_____</w:t>
      </w:r>
      <w:r w:rsidR="00A229E5">
        <w:rPr>
          <w:color w:val="000000"/>
          <w:w w:val="100"/>
          <w:sz w:val="26"/>
          <w:szCs w:val="26"/>
        </w:rPr>
        <w:t>_</w:t>
      </w:r>
      <w:r w:rsidR="00EB4D7D">
        <w:rPr>
          <w:color w:val="000000"/>
          <w:w w:val="100"/>
          <w:sz w:val="26"/>
          <w:szCs w:val="26"/>
        </w:rPr>
        <w:t>____</w:t>
      </w:r>
      <w:r w:rsidR="00A229E5">
        <w:rPr>
          <w:color w:val="000000"/>
          <w:w w:val="100"/>
          <w:sz w:val="26"/>
          <w:szCs w:val="26"/>
        </w:rPr>
        <w:t>______</w:t>
      </w:r>
      <w:r w:rsidR="00F03714">
        <w:rPr>
          <w:color w:val="000000"/>
          <w:w w:val="100"/>
          <w:sz w:val="26"/>
          <w:szCs w:val="26"/>
        </w:rPr>
        <w:t>______</w:t>
      </w:r>
      <w:r w:rsidR="00A229E5">
        <w:rPr>
          <w:color w:val="000000"/>
          <w:w w:val="100"/>
          <w:sz w:val="26"/>
          <w:szCs w:val="26"/>
        </w:rPr>
        <w:t>_</w:t>
      </w:r>
      <w:r w:rsidR="00350CC6">
        <w:rPr>
          <w:color w:val="000000"/>
          <w:w w:val="100"/>
          <w:sz w:val="26"/>
          <w:szCs w:val="26"/>
        </w:rPr>
        <w:t>___________________________</w:t>
      </w:r>
      <w:r w:rsidR="00A229E5">
        <w:rPr>
          <w:color w:val="000000"/>
          <w:w w:val="100"/>
          <w:sz w:val="26"/>
          <w:szCs w:val="26"/>
        </w:rPr>
        <w:t>_______</w:t>
      </w:r>
    </w:p>
    <w:p w14:paraId="4BA05C63" w14:textId="470FFEAE" w:rsidR="00CA55D2" w:rsidRDefault="00CA55D2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</w:t>
      </w:r>
      <w:r>
        <w:rPr>
          <w:color w:val="000000"/>
          <w:w w:val="100"/>
          <w:sz w:val="26"/>
          <w:szCs w:val="26"/>
        </w:rPr>
        <w:t>_______</w:t>
      </w:r>
      <w:r w:rsidRPr="00DF489B">
        <w:rPr>
          <w:color w:val="000000"/>
          <w:w w:val="100"/>
          <w:sz w:val="26"/>
          <w:szCs w:val="26"/>
        </w:rPr>
        <w:t>______________________________________________</w:t>
      </w:r>
      <w:r>
        <w:rPr>
          <w:color w:val="000000"/>
          <w:w w:val="100"/>
          <w:sz w:val="26"/>
          <w:szCs w:val="26"/>
        </w:rPr>
        <w:t>_</w:t>
      </w:r>
    </w:p>
    <w:p w14:paraId="1C888664" w14:textId="77777777" w:rsidR="00CC61E8" w:rsidRPr="00CC61E8" w:rsidRDefault="00CC61E8" w:rsidP="00B96879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3C9873D5" w14:textId="775D6246" w:rsidR="00CC61E8" w:rsidRDefault="00EA385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</w:t>
      </w:r>
      <w:r w:rsidR="00EB4D7D">
        <w:rPr>
          <w:color w:val="000000"/>
          <w:w w:val="100"/>
          <w:sz w:val="26"/>
          <w:szCs w:val="26"/>
        </w:rPr>
        <w:t>.2</w:t>
      </w:r>
      <w:r w:rsidR="00A229E5">
        <w:rPr>
          <w:color w:val="000000"/>
          <w:w w:val="100"/>
          <w:sz w:val="26"/>
          <w:szCs w:val="26"/>
        </w:rPr>
        <w:t xml:space="preserve">. </w:t>
      </w:r>
      <w:r w:rsidR="00CE5268">
        <w:rPr>
          <w:color w:val="000000"/>
          <w:w w:val="100"/>
          <w:sz w:val="26"/>
          <w:szCs w:val="26"/>
        </w:rPr>
        <w:t>Констатирована кли</w:t>
      </w:r>
      <w:r w:rsidR="003B2032">
        <w:rPr>
          <w:color w:val="000000"/>
          <w:w w:val="100"/>
          <w:sz w:val="26"/>
          <w:szCs w:val="26"/>
        </w:rPr>
        <w:t>ническая смерть (указать время)</w:t>
      </w:r>
      <w:r w:rsidR="00C944A1">
        <w:rPr>
          <w:color w:val="000000"/>
          <w:w w:val="100"/>
          <w:sz w:val="26"/>
          <w:szCs w:val="26"/>
        </w:rPr>
        <w:t xml:space="preserve"> </w:t>
      </w:r>
      <w:r w:rsidR="00CC61E8">
        <w:rPr>
          <w:color w:val="000000"/>
          <w:w w:val="100"/>
          <w:sz w:val="26"/>
          <w:szCs w:val="26"/>
        </w:rPr>
        <w:t>_________________________</w:t>
      </w:r>
    </w:p>
    <w:p w14:paraId="54901E00" w14:textId="4C214A52" w:rsidR="004421A5" w:rsidRDefault="004421A5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</w:t>
      </w:r>
      <w:r>
        <w:rPr>
          <w:color w:val="000000"/>
          <w:w w:val="100"/>
          <w:sz w:val="26"/>
          <w:szCs w:val="26"/>
        </w:rPr>
        <w:t>_______</w:t>
      </w:r>
      <w:r w:rsidRPr="00DF489B">
        <w:rPr>
          <w:color w:val="000000"/>
          <w:w w:val="100"/>
          <w:sz w:val="26"/>
          <w:szCs w:val="26"/>
        </w:rPr>
        <w:t>______________________________________________</w:t>
      </w:r>
      <w:r>
        <w:rPr>
          <w:color w:val="000000"/>
          <w:w w:val="100"/>
          <w:sz w:val="26"/>
          <w:szCs w:val="26"/>
        </w:rPr>
        <w:t>_</w:t>
      </w:r>
    </w:p>
    <w:p w14:paraId="3FA0937C" w14:textId="77777777" w:rsidR="00172B8B" w:rsidRPr="00172B8B" w:rsidRDefault="00172B8B" w:rsidP="00B96879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0E46E579" w14:textId="77777777" w:rsidR="00CE5268" w:rsidRDefault="00462606" w:rsidP="00B96879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2</w:t>
      </w:r>
      <w:r w:rsidR="000E71F1">
        <w:rPr>
          <w:color w:val="000000"/>
          <w:w w:val="100"/>
          <w:sz w:val="26"/>
          <w:szCs w:val="26"/>
        </w:rPr>
        <w:t>.3</w:t>
      </w:r>
      <w:r w:rsidR="00A229E5">
        <w:rPr>
          <w:color w:val="000000"/>
          <w:w w:val="100"/>
          <w:sz w:val="26"/>
          <w:szCs w:val="26"/>
        </w:rPr>
        <w:t xml:space="preserve">. </w:t>
      </w:r>
      <w:r w:rsidR="00CE5268" w:rsidRPr="00DF489B">
        <w:rPr>
          <w:color w:val="000000"/>
          <w:w w:val="100"/>
          <w:sz w:val="26"/>
          <w:szCs w:val="26"/>
        </w:rPr>
        <w:t>Оказанная медицинская помощь</w:t>
      </w:r>
      <w:r w:rsidR="00AE7C36">
        <w:rPr>
          <w:color w:val="000000"/>
          <w:w w:val="100"/>
          <w:sz w:val="26"/>
          <w:szCs w:val="26"/>
        </w:rPr>
        <w:t xml:space="preserve"> </w:t>
      </w:r>
      <w:r w:rsidR="00CE5268" w:rsidRPr="00DF489B">
        <w:rPr>
          <w:color w:val="000000"/>
          <w:w w:val="100"/>
          <w:sz w:val="26"/>
          <w:szCs w:val="26"/>
        </w:rPr>
        <w:t>__________________</w:t>
      </w:r>
      <w:r w:rsidR="00A229E5">
        <w:rPr>
          <w:color w:val="000000"/>
          <w:w w:val="100"/>
          <w:sz w:val="26"/>
          <w:szCs w:val="26"/>
        </w:rPr>
        <w:t>___</w:t>
      </w:r>
      <w:r w:rsidR="00172B8B">
        <w:rPr>
          <w:color w:val="000000"/>
          <w:w w:val="100"/>
          <w:sz w:val="26"/>
          <w:szCs w:val="26"/>
        </w:rPr>
        <w:t>____</w:t>
      </w:r>
      <w:r w:rsidR="00AE7C36">
        <w:rPr>
          <w:color w:val="000000"/>
          <w:w w:val="100"/>
          <w:sz w:val="26"/>
          <w:szCs w:val="26"/>
        </w:rPr>
        <w:t>________</w:t>
      </w:r>
      <w:r w:rsidR="00CE5268">
        <w:rPr>
          <w:color w:val="000000"/>
          <w:w w:val="100"/>
          <w:sz w:val="26"/>
          <w:szCs w:val="26"/>
        </w:rPr>
        <w:t>_________</w:t>
      </w:r>
    </w:p>
    <w:p w14:paraId="50DE1C3C" w14:textId="77777777" w:rsidR="00C8546C" w:rsidRPr="00AE7C36" w:rsidRDefault="00AE7C36" w:rsidP="00B96879">
      <w:pPr>
        <w:spacing w:line="276" w:lineRule="auto"/>
        <w:rPr>
          <w:color w:val="FFFFFF" w:themeColor="background1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____________________________________________________________________________________________________________________________________________________</w:t>
      </w:r>
      <w:r w:rsidRPr="00AE7C36">
        <w:rPr>
          <w:color w:val="000000"/>
          <w:w w:val="100"/>
          <w:sz w:val="4"/>
          <w:szCs w:val="4"/>
        </w:rPr>
        <w:t>_</w:t>
      </w:r>
    </w:p>
    <w:p w14:paraId="73EE1C5C" w14:textId="77777777" w:rsidR="000E71F1" w:rsidRDefault="00462606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3</w:t>
      </w:r>
      <w:r w:rsidR="00915563" w:rsidRPr="00DF489B">
        <w:rPr>
          <w:color w:val="000000"/>
          <w:w w:val="100"/>
          <w:sz w:val="26"/>
          <w:szCs w:val="26"/>
        </w:rPr>
        <w:t xml:space="preserve">. </w:t>
      </w:r>
      <w:r w:rsidR="000E71F1">
        <w:rPr>
          <w:color w:val="000000"/>
          <w:w w:val="100"/>
          <w:sz w:val="26"/>
          <w:szCs w:val="26"/>
        </w:rPr>
        <w:t>Оценка объективного статуса и продолжение реанимационных мероприятий:</w:t>
      </w:r>
    </w:p>
    <w:p w14:paraId="10C2EB36" w14:textId="77777777" w:rsidR="00EB15ED" w:rsidRPr="00DF489B" w:rsidRDefault="00462606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3</w:t>
      </w:r>
      <w:r w:rsidR="000E71F1">
        <w:rPr>
          <w:color w:val="000000"/>
          <w:w w:val="100"/>
          <w:sz w:val="26"/>
          <w:szCs w:val="26"/>
        </w:rPr>
        <w:t>.1.</w:t>
      </w:r>
      <w:r w:rsidR="00EB15ED" w:rsidRPr="00DF489B">
        <w:rPr>
          <w:color w:val="000000"/>
          <w:w w:val="100"/>
          <w:sz w:val="26"/>
          <w:szCs w:val="26"/>
        </w:rPr>
        <w:t>Динамика состояния (указать время)</w:t>
      </w:r>
      <w:r w:rsidR="000816B4">
        <w:rPr>
          <w:color w:val="000000"/>
          <w:w w:val="100"/>
          <w:sz w:val="26"/>
          <w:szCs w:val="26"/>
        </w:rPr>
        <w:t xml:space="preserve"> </w:t>
      </w:r>
      <w:r w:rsidR="00AE3BF6">
        <w:rPr>
          <w:color w:val="000000"/>
          <w:w w:val="100"/>
          <w:sz w:val="26"/>
          <w:szCs w:val="26"/>
        </w:rPr>
        <w:t>_</w:t>
      </w:r>
      <w:r w:rsidR="00EB15ED" w:rsidRPr="00DF489B">
        <w:rPr>
          <w:color w:val="000000"/>
          <w:w w:val="100"/>
          <w:sz w:val="26"/>
          <w:szCs w:val="26"/>
        </w:rPr>
        <w:t>_______</w:t>
      </w:r>
      <w:r w:rsidR="000E71F1">
        <w:rPr>
          <w:color w:val="000000"/>
          <w:w w:val="100"/>
          <w:sz w:val="26"/>
          <w:szCs w:val="26"/>
        </w:rPr>
        <w:t>______</w:t>
      </w:r>
      <w:r w:rsidR="00A97A12">
        <w:rPr>
          <w:color w:val="000000"/>
          <w:w w:val="100"/>
          <w:sz w:val="26"/>
          <w:szCs w:val="26"/>
        </w:rPr>
        <w:t>_____</w:t>
      </w:r>
      <w:r w:rsidR="000E71F1">
        <w:rPr>
          <w:color w:val="000000"/>
          <w:w w:val="100"/>
          <w:sz w:val="26"/>
          <w:szCs w:val="26"/>
        </w:rPr>
        <w:t>____________________</w:t>
      </w:r>
    </w:p>
    <w:p w14:paraId="20C63EC6" w14:textId="77777777" w:rsidR="00EB15ED" w:rsidRPr="00DF489B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706308B2" w14:textId="60ECD8CE" w:rsidR="00EC1049" w:rsidRDefault="00EC1049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_____________</w:t>
      </w:r>
    </w:p>
    <w:p w14:paraId="79464906" w14:textId="79170293" w:rsidR="002507AB" w:rsidRPr="00DF489B" w:rsidRDefault="002507AB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</w:t>
      </w:r>
    </w:p>
    <w:p w14:paraId="22517B8B" w14:textId="77777777" w:rsidR="00EB15ED" w:rsidRPr="00DF489B" w:rsidRDefault="00EB15ED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ЭКГ</w:t>
      </w:r>
      <w:r w:rsidR="00443AF7" w:rsidRPr="00DF489B">
        <w:rPr>
          <w:color w:val="000000"/>
          <w:w w:val="100"/>
          <w:sz w:val="26"/>
          <w:szCs w:val="26"/>
        </w:rPr>
        <w:t>_</w:t>
      </w:r>
      <w:r w:rsidRPr="00DF489B">
        <w:rPr>
          <w:color w:val="000000"/>
          <w:w w:val="100"/>
          <w:sz w:val="26"/>
          <w:szCs w:val="26"/>
        </w:rPr>
        <w:t>______________</w:t>
      </w:r>
      <w:r w:rsidR="00E9430A" w:rsidRPr="00DF489B">
        <w:rPr>
          <w:color w:val="000000"/>
          <w:w w:val="100"/>
          <w:sz w:val="26"/>
          <w:szCs w:val="26"/>
        </w:rPr>
        <w:t>_________________________</w:t>
      </w:r>
      <w:r w:rsidRPr="00DF489B">
        <w:rPr>
          <w:color w:val="000000"/>
          <w:w w:val="100"/>
          <w:sz w:val="26"/>
          <w:szCs w:val="26"/>
        </w:rPr>
        <w:t>__</w:t>
      </w:r>
      <w:r w:rsidR="00EB4D7D">
        <w:rPr>
          <w:color w:val="000000"/>
          <w:w w:val="100"/>
          <w:sz w:val="26"/>
          <w:szCs w:val="26"/>
        </w:rPr>
        <w:t>_____</w:t>
      </w:r>
      <w:r w:rsidRPr="00DF489B">
        <w:rPr>
          <w:color w:val="000000"/>
          <w:w w:val="100"/>
          <w:sz w:val="26"/>
          <w:szCs w:val="26"/>
        </w:rPr>
        <w:t>_</w:t>
      </w:r>
      <w:r w:rsidR="00EB4D7D">
        <w:rPr>
          <w:color w:val="000000"/>
          <w:w w:val="100"/>
          <w:sz w:val="26"/>
          <w:szCs w:val="26"/>
        </w:rPr>
        <w:t>___</w:t>
      </w:r>
      <w:r w:rsidR="000816B4">
        <w:rPr>
          <w:color w:val="000000"/>
          <w:w w:val="100"/>
          <w:sz w:val="26"/>
          <w:szCs w:val="26"/>
        </w:rPr>
        <w:t>______</w:t>
      </w:r>
      <w:r w:rsidR="00EB4D7D">
        <w:rPr>
          <w:color w:val="000000"/>
          <w:w w:val="100"/>
          <w:sz w:val="26"/>
          <w:szCs w:val="26"/>
        </w:rPr>
        <w:t>_____________</w:t>
      </w:r>
    </w:p>
    <w:p w14:paraId="2AFD461C" w14:textId="77777777" w:rsidR="00E9430A" w:rsidRPr="00DF489B" w:rsidRDefault="00462606" w:rsidP="00B96879">
      <w:pPr>
        <w:spacing w:line="276" w:lineRule="auto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3</w:t>
      </w:r>
      <w:r w:rsidR="000E71F1">
        <w:rPr>
          <w:color w:val="000000"/>
          <w:w w:val="100"/>
          <w:sz w:val="26"/>
          <w:szCs w:val="26"/>
        </w:rPr>
        <w:t>.2</w:t>
      </w:r>
      <w:r w:rsidR="00EB4D7D">
        <w:rPr>
          <w:color w:val="000000"/>
          <w:w w:val="100"/>
          <w:sz w:val="26"/>
          <w:szCs w:val="26"/>
        </w:rPr>
        <w:t xml:space="preserve">. </w:t>
      </w:r>
      <w:r w:rsidR="00E9430A" w:rsidRPr="00DF489B">
        <w:rPr>
          <w:color w:val="000000"/>
          <w:w w:val="100"/>
          <w:sz w:val="26"/>
          <w:szCs w:val="26"/>
        </w:rPr>
        <w:t>Оказанная медицинская помощь</w:t>
      </w:r>
      <w:r w:rsidR="00144509">
        <w:rPr>
          <w:color w:val="000000"/>
          <w:w w:val="100"/>
          <w:sz w:val="26"/>
          <w:szCs w:val="26"/>
        </w:rPr>
        <w:t xml:space="preserve"> __________________________________________</w:t>
      </w:r>
      <w:r w:rsidR="00800174">
        <w:rPr>
          <w:color w:val="000000"/>
          <w:w w:val="100"/>
          <w:sz w:val="26"/>
          <w:szCs w:val="26"/>
        </w:rPr>
        <w:t xml:space="preserve"> </w:t>
      </w:r>
      <w:r w:rsidR="00E9430A" w:rsidRPr="00144509">
        <w:rPr>
          <w:color w:val="FFFFFF" w:themeColor="background1"/>
          <w:w w:val="100"/>
          <w:sz w:val="2"/>
          <w:szCs w:val="2"/>
        </w:rPr>
        <w:t>__________________________________</w:t>
      </w:r>
      <w:r w:rsidR="00800174" w:rsidRPr="00144509">
        <w:rPr>
          <w:color w:val="FFFFFF" w:themeColor="background1"/>
          <w:w w:val="100"/>
          <w:sz w:val="2"/>
          <w:szCs w:val="2"/>
        </w:rPr>
        <w:t>_____</w:t>
      </w:r>
      <w:r w:rsidR="000E71F1" w:rsidRPr="00144509">
        <w:rPr>
          <w:color w:val="FFFFFF" w:themeColor="background1"/>
          <w:w w:val="100"/>
          <w:sz w:val="2"/>
          <w:szCs w:val="2"/>
        </w:rPr>
        <w:t>___</w:t>
      </w:r>
    </w:p>
    <w:p w14:paraId="51776601" w14:textId="63700D04" w:rsidR="008647F8" w:rsidRDefault="00E9430A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______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_______</w:t>
      </w:r>
    </w:p>
    <w:p w14:paraId="5CB034FB" w14:textId="6CAEADB0" w:rsidR="00833E92" w:rsidRPr="00DF489B" w:rsidRDefault="00833E92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</w:t>
      </w:r>
    </w:p>
    <w:p w14:paraId="6C91194A" w14:textId="77777777" w:rsidR="001232C1" w:rsidRPr="001232C1" w:rsidRDefault="001232C1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4</w:t>
      </w:r>
      <w:r w:rsidRPr="001232C1">
        <w:rPr>
          <w:color w:val="000000"/>
          <w:w w:val="100"/>
          <w:sz w:val="26"/>
          <w:szCs w:val="26"/>
        </w:rPr>
        <w:t>. Оценка объективного статуса и продолжение реанимационных мероприятий:</w:t>
      </w:r>
    </w:p>
    <w:p w14:paraId="15841F6D" w14:textId="77777777" w:rsidR="001232C1" w:rsidRPr="001232C1" w:rsidRDefault="001232C1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4</w:t>
      </w:r>
      <w:r w:rsidRPr="001232C1">
        <w:rPr>
          <w:color w:val="000000"/>
          <w:w w:val="100"/>
          <w:sz w:val="26"/>
          <w:szCs w:val="26"/>
        </w:rPr>
        <w:t>.1.Динамика состояния (указать время) _______________________________________</w:t>
      </w:r>
    </w:p>
    <w:p w14:paraId="08B64FAC" w14:textId="77777777" w:rsidR="001232C1" w:rsidRDefault="001232C1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1232C1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551B405E" w14:textId="77777777" w:rsidR="001864C5" w:rsidRPr="001232C1" w:rsidRDefault="001864C5" w:rsidP="00B96879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</w:t>
      </w:r>
      <w:r>
        <w:rPr>
          <w:color w:val="000000"/>
          <w:w w:val="100"/>
          <w:sz w:val="26"/>
          <w:szCs w:val="26"/>
        </w:rPr>
        <w:t>_______________________________</w:t>
      </w:r>
    </w:p>
    <w:p w14:paraId="1181298C" w14:textId="77777777" w:rsidR="001232C1" w:rsidRPr="008A216F" w:rsidRDefault="001232C1" w:rsidP="001232C1">
      <w:pPr>
        <w:jc w:val="both"/>
        <w:rPr>
          <w:color w:val="FFFFFF" w:themeColor="background1"/>
          <w:w w:val="100"/>
          <w:sz w:val="4"/>
          <w:szCs w:val="4"/>
        </w:rPr>
      </w:pPr>
      <w:r w:rsidRPr="008A216F">
        <w:rPr>
          <w:color w:val="FFFFFF" w:themeColor="background1"/>
          <w:w w:val="100"/>
          <w:sz w:val="4"/>
          <w:szCs w:val="4"/>
        </w:rPr>
        <w:t>__________________________________________________________________________</w:t>
      </w:r>
    </w:p>
    <w:p w14:paraId="38CA63BC" w14:textId="2A74B499" w:rsidR="00C43DF2" w:rsidRDefault="00375F92" w:rsidP="001232C1">
      <w:pPr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</w:t>
      </w:r>
      <w:r>
        <w:rPr>
          <w:color w:val="000000"/>
          <w:w w:val="100"/>
          <w:sz w:val="26"/>
          <w:szCs w:val="26"/>
        </w:rPr>
        <w:t>_____________________</w:t>
      </w:r>
    </w:p>
    <w:p w14:paraId="6C2CF84B" w14:textId="77777777" w:rsidR="00C43DF2" w:rsidRDefault="00C43DF2" w:rsidP="001232C1">
      <w:pPr>
        <w:jc w:val="both"/>
        <w:rPr>
          <w:color w:val="000000"/>
          <w:w w:val="100"/>
          <w:sz w:val="26"/>
          <w:szCs w:val="26"/>
        </w:rPr>
      </w:pPr>
    </w:p>
    <w:p w14:paraId="5B9FE34C" w14:textId="77777777" w:rsidR="006C45D2" w:rsidRDefault="006C45D2" w:rsidP="001232C1">
      <w:pPr>
        <w:jc w:val="both"/>
        <w:rPr>
          <w:color w:val="000000"/>
          <w:w w:val="100"/>
          <w:sz w:val="26"/>
          <w:szCs w:val="26"/>
        </w:rPr>
      </w:pPr>
    </w:p>
    <w:p w14:paraId="232399B5" w14:textId="2CE155A8" w:rsidR="001232C1" w:rsidRDefault="001232C1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1232C1">
        <w:rPr>
          <w:color w:val="000000"/>
          <w:w w:val="100"/>
          <w:sz w:val="26"/>
          <w:szCs w:val="26"/>
        </w:rPr>
        <w:lastRenderedPageBreak/>
        <w:t>ЭКГ______________________________________________________________________</w:t>
      </w:r>
    </w:p>
    <w:p w14:paraId="27CC70EC" w14:textId="77777777" w:rsidR="00CE0B63" w:rsidRPr="00CE0B63" w:rsidRDefault="00CE0B63" w:rsidP="002F44A0">
      <w:pPr>
        <w:spacing w:line="276" w:lineRule="auto"/>
        <w:jc w:val="both"/>
        <w:rPr>
          <w:color w:val="000000"/>
          <w:w w:val="100"/>
          <w:sz w:val="4"/>
          <w:szCs w:val="4"/>
        </w:rPr>
      </w:pPr>
    </w:p>
    <w:p w14:paraId="6914E21A" w14:textId="77777777" w:rsidR="0050454B" w:rsidRPr="001232C1" w:rsidRDefault="001232C1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4</w:t>
      </w:r>
      <w:r w:rsidRPr="001232C1">
        <w:rPr>
          <w:color w:val="000000"/>
          <w:w w:val="100"/>
          <w:sz w:val="26"/>
          <w:szCs w:val="26"/>
        </w:rPr>
        <w:t>.2. Оказанная медицинская помощь __________________________________________</w:t>
      </w:r>
    </w:p>
    <w:p w14:paraId="6132ED83" w14:textId="77777777" w:rsidR="0050454B" w:rsidRPr="0050454B" w:rsidRDefault="001232C1" w:rsidP="002F44A0">
      <w:pPr>
        <w:spacing w:line="276" w:lineRule="auto"/>
        <w:jc w:val="both"/>
        <w:rPr>
          <w:color w:val="FFFFFF" w:themeColor="background1"/>
          <w:w w:val="100"/>
          <w:sz w:val="2"/>
          <w:szCs w:val="2"/>
        </w:rPr>
      </w:pPr>
      <w:r w:rsidRPr="0050454B">
        <w:rPr>
          <w:color w:val="FFFFFF" w:themeColor="background1"/>
          <w:w w:val="100"/>
          <w:sz w:val="2"/>
          <w:szCs w:val="2"/>
        </w:rPr>
        <w:t>__________________________________________________________________________</w:t>
      </w:r>
    </w:p>
    <w:p w14:paraId="79CEB445" w14:textId="77777777" w:rsidR="001232C1" w:rsidRPr="001232C1" w:rsidRDefault="001232C1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1232C1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09E6BAAC" w14:textId="77777777" w:rsidR="001232C1" w:rsidRDefault="001232C1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1232C1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739418D8" w14:textId="77777777" w:rsidR="000E71F1" w:rsidRDefault="00462606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5</w:t>
      </w:r>
      <w:r w:rsidR="000E71F1" w:rsidRPr="00DF489B">
        <w:rPr>
          <w:color w:val="000000"/>
          <w:w w:val="100"/>
          <w:sz w:val="26"/>
          <w:szCs w:val="26"/>
        </w:rPr>
        <w:t xml:space="preserve">. </w:t>
      </w:r>
      <w:r w:rsidR="000E71F1">
        <w:rPr>
          <w:color w:val="000000"/>
          <w:w w:val="100"/>
          <w:sz w:val="26"/>
          <w:szCs w:val="26"/>
        </w:rPr>
        <w:t>Оценка объективного статуса и продолжение реанимационных мероприятий:</w:t>
      </w:r>
    </w:p>
    <w:p w14:paraId="138A17CC" w14:textId="77777777" w:rsidR="00E9430A" w:rsidRPr="00DF489B" w:rsidRDefault="00462606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5</w:t>
      </w:r>
      <w:r w:rsidR="00E07B76" w:rsidRPr="00DF489B">
        <w:rPr>
          <w:color w:val="000000"/>
          <w:w w:val="100"/>
          <w:sz w:val="26"/>
          <w:szCs w:val="26"/>
        </w:rPr>
        <w:t>.</w:t>
      </w:r>
      <w:r w:rsidR="000E71F1">
        <w:rPr>
          <w:color w:val="000000"/>
          <w:w w:val="100"/>
          <w:sz w:val="26"/>
          <w:szCs w:val="26"/>
        </w:rPr>
        <w:t>1.</w:t>
      </w:r>
      <w:r w:rsidR="00E07B76" w:rsidRPr="00DF489B">
        <w:rPr>
          <w:color w:val="000000"/>
          <w:w w:val="100"/>
          <w:sz w:val="26"/>
          <w:szCs w:val="26"/>
        </w:rPr>
        <w:t xml:space="preserve"> </w:t>
      </w:r>
      <w:r w:rsidR="00E9430A" w:rsidRPr="00DF489B">
        <w:rPr>
          <w:color w:val="000000"/>
          <w:w w:val="100"/>
          <w:sz w:val="26"/>
          <w:szCs w:val="26"/>
        </w:rPr>
        <w:t>Динамика состояния (указать время)</w:t>
      </w:r>
      <w:r w:rsidR="00AE3BF6">
        <w:rPr>
          <w:color w:val="000000"/>
          <w:w w:val="100"/>
          <w:sz w:val="26"/>
          <w:szCs w:val="26"/>
        </w:rPr>
        <w:t>_</w:t>
      </w:r>
      <w:r w:rsidR="00E9430A" w:rsidRPr="00DF489B">
        <w:rPr>
          <w:color w:val="000000"/>
          <w:w w:val="100"/>
          <w:sz w:val="26"/>
          <w:szCs w:val="26"/>
        </w:rPr>
        <w:t>_______</w:t>
      </w:r>
      <w:r w:rsidR="000E71F1">
        <w:rPr>
          <w:color w:val="000000"/>
          <w:w w:val="100"/>
          <w:sz w:val="26"/>
          <w:szCs w:val="26"/>
        </w:rPr>
        <w:t>_________________</w:t>
      </w:r>
      <w:r w:rsidR="00B77F88">
        <w:rPr>
          <w:color w:val="000000"/>
          <w:w w:val="100"/>
          <w:sz w:val="26"/>
          <w:szCs w:val="26"/>
        </w:rPr>
        <w:t>______</w:t>
      </w:r>
      <w:r w:rsidR="000E71F1">
        <w:rPr>
          <w:color w:val="000000"/>
          <w:w w:val="100"/>
          <w:sz w:val="26"/>
          <w:szCs w:val="26"/>
        </w:rPr>
        <w:t>________</w:t>
      </w:r>
    </w:p>
    <w:p w14:paraId="33BFB45E" w14:textId="77777777" w:rsidR="00E9430A" w:rsidRDefault="00E9430A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5C774A05" w14:textId="77777777" w:rsidR="000D7333" w:rsidRPr="00DF489B" w:rsidRDefault="000D7333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</w:t>
      </w:r>
      <w:r>
        <w:rPr>
          <w:color w:val="000000"/>
          <w:w w:val="100"/>
          <w:sz w:val="26"/>
          <w:szCs w:val="26"/>
        </w:rPr>
        <w:t>_______________________________</w:t>
      </w:r>
    </w:p>
    <w:p w14:paraId="675F93C8" w14:textId="77777777" w:rsidR="007B1727" w:rsidRPr="00DF489B" w:rsidRDefault="007B1727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ЭКГ</w:t>
      </w:r>
      <w:r w:rsidR="00443AF7" w:rsidRPr="00DF489B">
        <w:rPr>
          <w:color w:val="000000"/>
          <w:w w:val="100"/>
          <w:sz w:val="26"/>
          <w:szCs w:val="26"/>
        </w:rPr>
        <w:t>_</w:t>
      </w:r>
      <w:r w:rsidRPr="00DF489B">
        <w:rPr>
          <w:color w:val="000000"/>
          <w:w w:val="100"/>
          <w:sz w:val="26"/>
          <w:szCs w:val="26"/>
        </w:rPr>
        <w:t>__________________________________________</w:t>
      </w:r>
      <w:r w:rsidR="00EB4D7D">
        <w:rPr>
          <w:color w:val="000000"/>
          <w:w w:val="100"/>
          <w:sz w:val="26"/>
          <w:szCs w:val="26"/>
        </w:rPr>
        <w:t>____</w:t>
      </w:r>
      <w:r w:rsidR="0092096B">
        <w:rPr>
          <w:color w:val="000000"/>
          <w:w w:val="100"/>
          <w:sz w:val="26"/>
          <w:szCs w:val="26"/>
        </w:rPr>
        <w:t>______</w:t>
      </w:r>
      <w:r w:rsidR="00EB4D7D">
        <w:rPr>
          <w:color w:val="000000"/>
          <w:w w:val="100"/>
          <w:sz w:val="26"/>
          <w:szCs w:val="26"/>
        </w:rPr>
        <w:t>_________________</w:t>
      </w:r>
    </w:p>
    <w:p w14:paraId="58B5440F" w14:textId="77777777" w:rsidR="007B1727" w:rsidRPr="00DF489B" w:rsidRDefault="00462606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5</w:t>
      </w:r>
      <w:r w:rsidR="000E71F1">
        <w:rPr>
          <w:color w:val="000000"/>
          <w:w w:val="100"/>
          <w:sz w:val="26"/>
          <w:szCs w:val="26"/>
        </w:rPr>
        <w:t>.2</w:t>
      </w:r>
      <w:r w:rsidR="00EB4D7D">
        <w:rPr>
          <w:color w:val="000000"/>
          <w:w w:val="100"/>
          <w:sz w:val="26"/>
          <w:szCs w:val="26"/>
        </w:rPr>
        <w:t xml:space="preserve">. </w:t>
      </w:r>
      <w:r w:rsidR="007B1727" w:rsidRPr="00DF489B">
        <w:rPr>
          <w:color w:val="000000"/>
          <w:w w:val="100"/>
          <w:sz w:val="26"/>
          <w:szCs w:val="26"/>
        </w:rPr>
        <w:t>Оказанная медицинская помощь</w:t>
      </w:r>
      <w:r w:rsidR="00AE6E6F">
        <w:rPr>
          <w:color w:val="000000"/>
          <w:w w:val="100"/>
          <w:sz w:val="26"/>
          <w:szCs w:val="26"/>
        </w:rPr>
        <w:t xml:space="preserve"> </w:t>
      </w:r>
      <w:r w:rsidR="007B1727" w:rsidRPr="00DF489B">
        <w:rPr>
          <w:color w:val="000000"/>
          <w:w w:val="100"/>
          <w:sz w:val="26"/>
          <w:szCs w:val="26"/>
        </w:rPr>
        <w:t>__________________________________</w:t>
      </w:r>
      <w:r w:rsidR="00EB4D7D">
        <w:rPr>
          <w:color w:val="000000"/>
          <w:w w:val="100"/>
          <w:sz w:val="26"/>
          <w:szCs w:val="26"/>
        </w:rPr>
        <w:t>__</w:t>
      </w:r>
      <w:r w:rsidR="00AE6E6F">
        <w:rPr>
          <w:color w:val="000000"/>
          <w:w w:val="100"/>
          <w:sz w:val="26"/>
          <w:szCs w:val="26"/>
        </w:rPr>
        <w:t>_____</w:t>
      </w:r>
      <w:r w:rsidR="00EB4D7D">
        <w:rPr>
          <w:color w:val="000000"/>
          <w:w w:val="100"/>
          <w:sz w:val="26"/>
          <w:szCs w:val="26"/>
        </w:rPr>
        <w:t>_</w:t>
      </w:r>
    </w:p>
    <w:p w14:paraId="3D00DC93" w14:textId="77777777" w:rsidR="00602144" w:rsidRDefault="007B1727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</w:t>
      </w:r>
      <w:r w:rsidR="006A2427">
        <w:rPr>
          <w:color w:val="000000"/>
          <w:w w:val="100"/>
          <w:sz w:val="26"/>
          <w:szCs w:val="26"/>
        </w:rPr>
        <w:t>________________________________</w:t>
      </w:r>
    </w:p>
    <w:p w14:paraId="651AC72C" w14:textId="77777777" w:rsidR="006A2427" w:rsidRPr="006A2427" w:rsidRDefault="006A2427" w:rsidP="002F44A0">
      <w:pPr>
        <w:spacing w:line="276" w:lineRule="auto"/>
        <w:jc w:val="both"/>
        <w:rPr>
          <w:color w:val="000000"/>
          <w:w w:val="100"/>
          <w:sz w:val="2"/>
          <w:szCs w:val="2"/>
        </w:rPr>
      </w:pPr>
    </w:p>
    <w:p w14:paraId="7460F768" w14:textId="217C45DB" w:rsidR="00602144" w:rsidRDefault="006A2427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47004D63" w14:textId="77777777" w:rsidR="00380E16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6</w:t>
      </w:r>
      <w:r w:rsidRPr="00DF489B">
        <w:rPr>
          <w:color w:val="000000"/>
          <w:w w:val="100"/>
          <w:sz w:val="26"/>
          <w:szCs w:val="26"/>
        </w:rPr>
        <w:t xml:space="preserve">. </w:t>
      </w:r>
      <w:r>
        <w:rPr>
          <w:color w:val="000000"/>
          <w:w w:val="100"/>
          <w:sz w:val="26"/>
          <w:szCs w:val="26"/>
        </w:rPr>
        <w:t>Оценка объективного статуса и продолжение реанимационных мероприятий:</w:t>
      </w:r>
    </w:p>
    <w:p w14:paraId="71A5AB80" w14:textId="77777777" w:rsidR="00380E16" w:rsidRPr="00DF489B" w:rsidRDefault="00380E16" w:rsidP="002F44A0">
      <w:pPr>
        <w:tabs>
          <w:tab w:val="left" w:pos="851"/>
        </w:tabs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6.1</w:t>
      </w:r>
      <w:r w:rsidRPr="00DF489B">
        <w:rPr>
          <w:color w:val="000000"/>
          <w:w w:val="100"/>
          <w:sz w:val="26"/>
          <w:szCs w:val="26"/>
        </w:rPr>
        <w:t>. Динамика состояния (указать время)</w:t>
      </w:r>
      <w:r>
        <w:rPr>
          <w:color w:val="000000"/>
          <w:w w:val="100"/>
          <w:sz w:val="26"/>
          <w:szCs w:val="26"/>
        </w:rPr>
        <w:t>_</w:t>
      </w:r>
      <w:r w:rsidRPr="00DF489B">
        <w:rPr>
          <w:color w:val="000000"/>
          <w:w w:val="100"/>
          <w:sz w:val="26"/>
          <w:szCs w:val="26"/>
        </w:rPr>
        <w:t>_____</w:t>
      </w:r>
      <w:r>
        <w:rPr>
          <w:color w:val="000000"/>
          <w:w w:val="100"/>
          <w:sz w:val="26"/>
          <w:szCs w:val="26"/>
        </w:rPr>
        <w:t>______</w:t>
      </w:r>
      <w:r w:rsidRPr="00DF489B">
        <w:rPr>
          <w:color w:val="000000"/>
          <w:w w:val="100"/>
          <w:sz w:val="26"/>
          <w:szCs w:val="26"/>
        </w:rPr>
        <w:t>__</w:t>
      </w:r>
      <w:r>
        <w:rPr>
          <w:color w:val="000000"/>
          <w:w w:val="100"/>
          <w:sz w:val="26"/>
          <w:szCs w:val="26"/>
        </w:rPr>
        <w:t>_________________________</w:t>
      </w:r>
    </w:p>
    <w:p w14:paraId="7BB133D9" w14:textId="77777777" w:rsidR="00380E16" w:rsidRPr="00DF489B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581F10D4" w14:textId="77777777" w:rsidR="00380E16" w:rsidRPr="00DF489B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</w:t>
      </w:r>
      <w:r>
        <w:rPr>
          <w:color w:val="000000"/>
          <w:w w:val="100"/>
          <w:sz w:val="26"/>
          <w:szCs w:val="26"/>
        </w:rPr>
        <w:t>______________________</w:t>
      </w:r>
    </w:p>
    <w:p w14:paraId="3AD57EBD" w14:textId="77777777" w:rsidR="00380E16" w:rsidRPr="00DF489B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ЭКГ___________</w:t>
      </w:r>
      <w:r>
        <w:rPr>
          <w:color w:val="000000"/>
          <w:w w:val="100"/>
          <w:sz w:val="26"/>
          <w:szCs w:val="26"/>
        </w:rPr>
        <w:t>___________________________________________________________</w:t>
      </w:r>
    </w:p>
    <w:p w14:paraId="2B6BFDD1" w14:textId="77777777" w:rsidR="00380E16" w:rsidRPr="00DF489B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 xml:space="preserve">6.2. </w:t>
      </w:r>
      <w:r w:rsidRPr="00DF489B">
        <w:rPr>
          <w:color w:val="000000"/>
          <w:w w:val="100"/>
          <w:sz w:val="26"/>
          <w:szCs w:val="26"/>
        </w:rPr>
        <w:t>Оказанная медицинская помощь</w:t>
      </w:r>
      <w:r>
        <w:rPr>
          <w:color w:val="000000"/>
          <w:w w:val="100"/>
          <w:sz w:val="26"/>
          <w:szCs w:val="26"/>
        </w:rPr>
        <w:t xml:space="preserve"> </w:t>
      </w:r>
      <w:r w:rsidRPr="00DF489B">
        <w:rPr>
          <w:color w:val="000000"/>
          <w:w w:val="100"/>
          <w:sz w:val="26"/>
          <w:szCs w:val="26"/>
        </w:rPr>
        <w:t>_________</w:t>
      </w:r>
      <w:r>
        <w:rPr>
          <w:color w:val="000000"/>
          <w:w w:val="100"/>
          <w:sz w:val="26"/>
          <w:szCs w:val="26"/>
        </w:rPr>
        <w:t>_____</w:t>
      </w:r>
      <w:r w:rsidRPr="00DF489B">
        <w:rPr>
          <w:color w:val="000000"/>
          <w:w w:val="100"/>
          <w:sz w:val="26"/>
          <w:szCs w:val="26"/>
        </w:rPr>
        <w:t>____</w:t>
      </w:r>
      <w:r>
        <w:rPr>
          <w:color w:val="000000"/>
          <w:w w:val="100"/>
          <w:sz w:val="26"/>
          <w:szCs w:val="26"/>
        </w:rPr>
        <w:t>_</w:t>
      </w:r>
      <w:r w:rsidRPr="00DF489B">
        <w:rPr>
          <w:color w:val="000000"/>
          <w:w w:val="100"/>
          <w:sz w:val="26"/>
          <w:szCs w:val="26"/>
        </w:rPr>
        <w:t>_____________________</w:t>
      </w:r>
      <w:r>
        <w:rPr>
          <w:color w:val="000000"/>
          <w:w w:val="100"/>
          <w:sz w:val="26"/>
          <w:szCs w:val="26"/>
        </w:rPr>
        <w:t>__</w:t>
      </w:r>
    </w:p>
    <w:p w14:paraId="68F4F6A4" w14:textId="77777777" w:rsidR="006402C0" w:rsidRDefault="00380E1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7A7705A8" w14:textId="298C16B1" w:rsidR="005473E8" w:rsidRDefault="006402C0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</w:t>
      </w:r>
      <w:r w:rsidR="00380E16" w:rsidRPr="00DF489B">
        <w:rPr>
          <w:color w:val="000000"/>
          <w:w w:val="100"/>
          <w:sz w:val="26"/>
          <w:szCs w:val="26"/>
        </w:rPr>
        <w:t>_____________________________________________________</w:t>
      </w:r>
      <w:r w:rsidR="00380E16">
        <w:rPr>
          <w:color w:val="000000"/>
          <w:w w:val="100"/>
          <w:sz w:val="26"/>
          <w:szCs w:val="26"/>
        </w:rPr>
        <w:t>______________</w:t>
      </w:r>
      <w:r w:rsidR="00380E16" w:rsidRPr="00F0419E">
        <w:rPr>
          <w:color w:val="FFFFFF" w:themeColor="background1"/>
          <w:w w:val="100"/>
          <w:sz w:val="2"/>
          <w:szCs w:val="2"/>
          <w:shd w:val="clear" w:color="auto" w:fill="FFFFFF" w:themeFill="background1"/>
        </w:rPr>
        <w:t>_______</w:t>
      </w:r>
    </w:p>
    <w:p w14:paraId="4320FF5C" w14:textId="444EAE99" w:rsidR="00E36C0C" w:rsidRPr="00DF489B" w:rsidRDefault="00E9775F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7</w:t>
      </w:r>
      <w:r w:rsidR="00E36C0C" w:rsidRPr="00DF489B">
        <w:rPr>
          <w:color w:val="000000"/>
          <w:w w:val="100"/>
          <w:sz w:val="26"/>
          <w:szCs w:val="26"/>
        </w:rPr>
        <w:t>. Резул</w:t>
      </w:r>
      <w:r w:rsidR="004366EC">
        <w:rPr>
          <w:color w:val="000000"/>
          <w:w w:val="100"/>
          <w:sz w:val="26"/>
          <w:szCs w:val="26"/>
        </w:rPr>
        <w:t>ьтат реанимационных мероприятий</w:t>
      </w:r>
      <w:r w:rsidR="00AA69AD">
        <w:rPr>
          <w:color w:val="000000"/>
          <w:w w:val="100"/>
          <w:sz w:val="26"/>
          <w:szCs w:val="26"/>
        </w:rPr>
        <w:t xml:space="preserve"> </w:t>
      </w:r>
      <w:r w:rsidR="004366EC">
        <w:rPr>
          <w:color w:val="000000"/>
          <w:w w:val="100"/>
          <w:sz w:val="26"/>
          <w:szCs w:val="26"/>
        </w:rPr>
        <w:t>_</w:t>
      </w:r>
      <w:r w:rsidR="00E36C0C" w:rsidRPr="00DF489B">
        <w:rPr>
          <w:color w:val="000000"/>
          <w:w w:val="100"/>
          <w:sz w:val="26"/>
          <w:szCs w:val="26"/>
        </w:rPr>
        <w:t>___________</w:t>
      </w:r>
      <w:r w:rsidR="007A4697">
        <w:rPr>
          <w:color w:val="000000"/>
          <w:w w:val="100"/>
          <w:sz w:val="26"/>
          <w:szCs w:val="26"/>
        </w:rPr>
        <w:t>________________</w:t>
      </w:r>
      <w:r w:rsidR="00AA69AD">
        <w:rPr>
          <w:color w:val="000000"/>
          <w:w w:val="100"/>
          <w:sz w:val="26"/>
          <w:szCs w:val="26"/>
        </w:rPr>
        <w:t>______</w:t>
      </w:r>
      <w:r w:rsidR="007A4697">
        <w:rPr>
          <w:color w:val="000000"/>
          <w:w w:val="100"/>
          <w:sz w:val="26"/>
          <w:szCs w:val="26"/>
        </w:rPr>
        <w:t>__</w:t>
      </w:r>
    </w:p>
    <w:p w14:paraId="63F133AD" w14:textId="77777777" w:rsidR="00E36C0C" w:rsidRPr="00DF489B" w:rsidRDefault="00E36C0C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_____________</w:t>
      </w:r>
    </w:p>
    <w:p w14:paraId="37586A16" w14:textId="77777777" w:rsidR="00EC1049" w:rsidRDefault="00EC1049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_</w:t>
      </w:r>
      <w:r w:rsidR="00DF489B">
        <w:rPr>
          <w:color w:val="000000"/>
          <w:w w:val="100"/>
          <w:sz w:val="26"/>
          <w:szCs w:val="26"/>
        </w:rPr>
        <w:t>___________________________</w:t>
      </w:r>
    </w:p>
    <w:p w14:paraId="55EA9998" w14:textId="77777777" w:rsidR="00493FDD" w:rsidRDefault="00493FDD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__________________________________________________________________________</w:t>
      </w:r>
    </w:p>
    <w:p w14:paraId="34CC643C" w14:textId="77777777" w:rsidR="009356FF" w:rsidRPr="009356FF" w:rsidRDefault="009356FF" w:rsidP="002F44A0">
      <w:pPr>
        <w:spacing w:line="276" w:lineRule="auto"/>
        <w:ind w:left="-450" w:firstLine="450"/>
        <w:jc w:val="both"/>
        <w:rPr>
          <w:color w:val="000000"/>
          <w:w w:val="100"/>
          <w:sz w:val="10"/>
          <w:szCs w:val="10"/>
        </w:rPr>
      </w:pPr>
    </w:p>
    <w:p w14:paraId="202E2E7C" w14:textId="7EBB95AB" w:rsidR="00E36C0C" w:rsidRPr="00DF489B" w:rsidRDefault="001238A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8</w:t>
      </w:r>
      <w:r w:rsidR="00E36C0C" w:rsidRPr="00DF489B">
        <w:rPr>
          <w:color w:val="000000"/>
          <w:w w:val="100"/>
          <w:sz w:val="26"/>
          <w:szCs w:val="26"/>
        </w:rPr>
        <w:t xml:space="preserve">. Во время проведения реанимационных мероприятий применялись: </w:t>
      </w:r>
    </w:p>
    <w:p w14:paraId="26BA18F9" w14:textId="77777777" w:rsidR="007A4697" w:rsidRDefault="000765A9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наружный массаж сердца, искусственная вентиляция легких (</w:t>
      </w: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 xml:space="preserve"> </w:t>
      </w:r>
      <w:r w:rsidR="00E36C0C" w:rsidRPr="00DF489B">
        <w:rPr>
          <w:color w:val="000000"/>
          <w:w w:val="100"/>
          <w:sz w:val="26"/>
          <w:szCs w:val="26"/>
        </w:rPr>
        <w:t>мешком</w:t>
      </w:r>
      <w:r w:rsidR="007A4697">
        <w:rPr>
          <w:color w:val="000000"/>
          <w:w w:val="100"/>
          <w:sz w:val="26"/>
          <w:szCs w:val="26"/>
        </w:rPr>
        <w:t xml:space="preserve"> </w:t>
      </w:r>
      <w:r w:rsidR="00E36C0C" w:rsidRPr="00DF489B">
        <w:rPr>
          <w:color w:val="000000"/>
          <w:w w:val="100"/>
          <w:sz w:val="26"/>
          <w:szCs w:val="26"/>
        </w:rPr>
        <w:t xml:space="preserve"> Амбу,</w:t>
      </w:r>
      <w:r w:rsidR="007A4697">
        <w:rPr>
          <w:color w:val="000000"/>
          <w:w w:val="100"/>
          <w:sz w:val="26"/>
          <w:szCs w:val="26"/>
        </w:rPr>
        <w:t xml:space="preserve"> </w:t>
      </w:r>
      <w:r w:rsidR="00E36C0C" w:rsidRPr="00DF489B">
        <w:rPr>
          <w:color w:val="000000"/>
          <w:w w:val="100"/>
          <w:sz w:val="26"/>
          <w:szCs w:val="26"/>
        </w:rPr>
        <w:t xml:space="preserve"> </w:t>
      </w:r>
    </w:p>
    <w:p w14:paraId="265C3713" w14:textId="77777777" w:rsidR="001238A6" w:rsidRDefault="000765A9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аппаратом _____________, через </w:t>
      </w: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маску</w:t>
      </w:r>
      <w:r w:rsidR="00E0167C">
        <w:rPr>
          <w:color w:val="000000"/>
          <w:w w:val="100"/>
          <w:sz w:val="26"/>
          <w:szCs w:val="26"/>
        </w:rPr>
        <w:t>,</w:t>
      </w:r>
      <w:r w:rsidRPr="000765A9">
        <w:rPr>
          <w:color w:val="000000"/>
          <w:w w:val="100"/>
          <w:sz w:val="28"/>
          <w:szCs w:val="28"/>
        </w:rPr>
        <w:t xml:space="preserve"> </w:t>
      </w:r>
      <w:r w:rsidRPr="000B6F5B">
        <w:rPr>
          <w:color w:val="000000"/>
          <w:w w:val="100"/>
          <w:sz w:val="28"/>
          <w:szCs w:val="28"/>
        </w:rPr>
        <w:t>□</w:t>
      </w:r>
      <w:r>
        <w:rPr>
          <w:color w:val="000000"/>
          <w:w w:val="100"/>
          <w:sz w:val="28"/>
          <w:szCs w:val="28"/>
        </w:rPr>
        <w:t xml:space="preserve"> </w:t>
      </w:r>
      <w:r w:rsidR="00E36C0C" w:rsidRPr="00DF489B">
        <w:rPr>
          <w:color w:val="000000"/>
          <w:w w:val="100"/>
          <w:sz w:val="26"/>
          <w:szCs w:val="26"/>
        </w:rPr>
        <w:t>воздуховод</w:t>
      </w:r>
      <w:r w:rsidR="00E0167C">
        <w:rPr>
          <w:color w:val="000000"/>
          <w:w w:val="100"/>
          <w:sz w:val="26"/>
          <w:szCs w:val="26"/>
        </w:rPr>
        <w:t>,</w:t>
      </w:r>
      <w:r w:rsidR="00E36C0C" w:rsidRPr="00DF489B">
        <w:rPr>
          <w:color w:val="000000"/>
          <w:w w:val="100"/>
          <w:sz w:val="26"/>
          <w:szCs w:val="26"/>
        </w:rPr>
        <w:t xml:space="preserve"> </w:t>
      </w: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интубационную трубку  №_</w:t>
      </w:r>
      <w:r w:rsidR="00EB35B6" w:rsidRPr="00DF489B">
        <w:rPr>
          <w:color w:val="000000"/>
          <w:w w:val="100"/>
          <w:sz w:val="26"/>
          <w:szCs w:val="26"/>
        </w:rPr>
        <w:t>_</w:t>
      </w:r>
      <w:r w:rsidR="00E36C0C" w:rsidRPr="00DF489B">
        <w:rPr>
          <w:color w:val="000000"/>
          <w:w w:val="100"/>
          <w:sz w:val="26"/>
          <w:szCs w:val="26"/>
        </w:rPr>
        <w:t>___,</w:t>
      </w:r>
      <w:r w:rsidR="00503D94">
        <w:rPr>
          <w:color w:val="000000"/>
          <w:w w:val="100"/>
          <w:sz w:val="26"/>
          <w:szCs w:val="26"/>
        </w:rPr>
        <w:t xml:space="preserve"> </w:t>
      </w:r>
      <w:r w:rsidRPr="000B6F5B">
        <w:rPr>
          <w:color w:val="000000"/>
          <w:w w:val="100"/>
          <w:sz w:val="28"/>
          <w:szCs w:val="28"/>
        </w:rPr>
        <w:t>□</w:t>
      </w:r>
      <w:r w:rsidR="00E36C0C" w:rsidRPr="00DF489B">
        <w:rPr>
          <w:color w:val="000000"/>
          <w:w w:val="100"/>
          <w:sz w:val="26"/>
          <w:szCs w:val="26"/>
        </w:rPr>
        <w:t xml:space="preserve"> ларинг</w:t>
      </w:r>
      <w:r w:rsidR="007955AE">
        <w:rPr>
          <w:color w:val="000000"/>
          <w:w w:val="100"/>
          <w:sz w:val="26"/>
          <w:szCs w:val="26"/>
        </w:rPr>
        <w:t>е</w:t>
      </w:r>
      <w:r w:rsidR="00E36C0C" w:rsidRPr="00DF489B">
        <w:rPr>
          <w:color w:val="000000"/>
          <w:w w:val="100"/>
          <w:sz w:val="26"/>
          <w:szCs w:val="26"/>
        </w:rPr>
        <w:t>альную маску),</w:t>
      </w:r>
      <w:r w:rsidR="007A4697">
        <w:rPr>
          <w:color w:val="000000"/>
          <w:w w:val="100"/>
          <w:sz w:val="26"/>
          <w:szCs w:val="26"/>
        </w:rPr>
        <w:t xml:space="preserve"> </w:t>
      </w:r>
      <w:r w:rsidR="00E36C0C" w:rsidRPr="00DF489B">
        <w:rPr>
          <w:color w:val="000000"/>
          <w:w w:val="100"/>
          <w:sz w:val="26"/>
          <w:szCs w:val="26"/>
        </w:rPr>
        <w:t>электро</w:t>
      </w:r>
      <w:r w:rsidR="007A4697">
        <w:rPr>
          <w:color w:val="000000"/>
          <w:w w:val="100"/>
          <w:sz w:val="26"/>
          <w:szCs w:val="26"/>
        </w:rPr>
        <w:t>импульсная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терапия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___</w:t>
      </w:r>
      <w:r w:rsidR="00656616">
        <w:rPr>
          <w:color w:val="000000"/>
          <w:w w:val="100"/>
          <w:sz w:val="26"/>
          <w:szCs w:val="26"/>
        </w:rPr>
        <w:t>__</w:t>
      </w:r>
      <w:r w:rsidR="007A4697">
        <w:rPr>
          <w:color w:val="000000"/>
          <w:w w:val="100"/>
          <w:sz w:val="26"/>
          <w:szCs w:val="26"/>
        </w:rPr>
        <w:t>___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Дж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___</w:t>
      </w:r>
      <w:r w:rsidR="00EC1049" w:rsidRPr="00DF489B">
        <w:rPr>
          <w:color w:val="000000"/>
          <w:w w:val="100"/>
          <w:sz w:val="26"/>
          <w:szCs w:val="26"/>
        </w:rPr>
        <w:t>_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EC1049" w:rsidRPr="00DF489B">
        <w:rPr>
          <w:color w:val="000000"/>
          <w:w w:val="100"/>
          <w:sz w:val="26"/>
          <w:szCs w:val="26"/>
        </w:rPr>
        <w:t>раз,</w:t>
      </w:r>
      <w:r w:rsidR="007A4697">
        <w:rPr>
          <w:color w:val="000000"/>
          <w:w w:val="100"/>
          <w:sz w:val="26"/>
          <w:szCs w:val="26"/>
        </w:rPr>
        <w:t xml:space="preserve"> </w:t>
      </w:r>
      <w:r w:rsidR="00EC1049" w:rsidRPr="00DF489B">
        <w:rPr>
          <w:color w:val="000000"/>
          <w:w w:val="100"/>
          <w:sz w:val="26"/>
          <w:szCs w:val="26"/>
        </w:rPr>
        <w:t>элек</w:t>
      </w:r>
      <w:r w:rsidR="007A4697">
        <w:rPr>
          <w:color w:val="000000"/>
          <w:w w:val="100"/>
          <w:sz w:val="26"/>
          <w:szCs w:val="26"/>
        </w:rPr>
        <w:t>трокардиостимуляция</w:t>
      </w:r>
      <w:r w:rsidR="00656616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___</w:t>
      </w:r>
      <w:r w:rsidR="00221D07">
        <w:rPr>
          <w:color w:val="000000"/>
          <w:w w:val="100"/>
          <w:sz w:val="26"/>
          <w:szCs w:val="26"/>
        </w:rPr>
        <w:t>________</w:t>
      </w:r>
      <w:r w:rsidR="007A4697">
        <w:rPr>
          <w:color w:val="000000"/>
          <w:w w:val="100"/>
          <w:sz w:val="26"/>
          <w:szCs w:val="26"/>
        </w:rPr>
        <w:t>____</w:t>
      </w:r>
      <w:r w:rsidR="00221D07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частота</w:t>
      </w:r>
      <w:r w:rsidR="00221D07">
        <w:rPr>
          <w:color w:val="000000"/>
          <w:w w:val="100"/>
          <w:sz w:val="26"/>
          <w:szCs w:val="26"/>
        </w:rPr>
        <w:t xml:space="preserve"> </w:t>
      </w:r>
      <w:r w:rsidR="007A4697">
        <w:rPr>
          <w:color w:val="000000"/>
          <w:w w:val="100"/>
          <w:sz w:val="26"/>
          <w:szCs w:val="26"/>
        </w:rPr>
        <w:t>__</w:t>
      </w:r>
      <w:r w:rsidR="00221D07">
        <w:rPr>
          <w:color w:val="000000"/>
          <w:w w:val="100"/>
          <w:sz w:val="26"/>
          <w:szCs w:val="26"/>
        </w:rPr>
        <w:t>_</w:t>
      </w:r>
      <w:r w:rsidR="001238A6">
        <w:rPr>
          <w:color w:val="000000"/>
          <w:w w:val="100"/>
          <w:sz w:val="26"/>
          <w:szCs w:val="26"/>
        </w:rPr>
        <w:t>_</w:t>
      </w:r>
      <w:r w:rsidR="00221D07">
        <w:rPr>
          <w:color w:val="000000"/>
          <w:w w:val="100"/>
          <w:sz w:val="26"/>
          <w:szCs w:val="26"/>
        </w:rPr>
        <w:t>___</w:t>
      </w:r>
      <w:r w:rsidR="007A4697">
        <w:rPr>
          <w:color w:val="000000"/>
          <w:w w:val="100"/>
          <w:sz w:val="26"/>
          <w:szCs w:val="26"/>
        </w:rPr>
        <w:t>__</w:t>
      </w:r>
      <w:r w:rsidR="00EC1049" w:rsidRPr="00DF489B">
        <w:rPr>
          <w:color w:val="000000"/>
          <w:w w:val="100"/>
          <w:sz w:val="26"/>
          <w:szCs w:val="26"/>
        </w:rPr>
        <w:t>_</w:t>
      </w:r>
      <w:r w:rsidR="007A4697">
        <w:rPr>
          <w:color w:val="000000"/>
          <w:w w:val="100"/>
          <w:sz w:val="26"/>
          <w:szCs w:val="26"/>
        </w:rPr>
        <w:t>_</w:t>
      </w:r>
      <w:r w:rsidR="00A05CC8">
        <w:rPr>
          <w:color w:val="000000"/>
          <w:w w:val="100"/>
          <w:sz w:val="26"/>
          <w:szCs w:val="26"/>
        </w:rPr>
        <w:t xml:space="preserve">, </w:t>
      </w:r>
      <w:r w:rsidR="000A6A80">
        <w:rPr>
          <w:color w:val="000000"/>
          <w:w w:val="100"/>
          <w:sz w:val="26"/>
          <w:szCs w:val="26"/>
        </w:rPr>
        <w:t>венозный доступ (</w:t>
      </w:r>
      <w:r w:rsidR="000B6F5B" w:rsidRPr="000B6F5B">
        <w:rPr>
          <w:color w:val="000000"/>
          <w:w w:val="100"/>
          <w:sz w:val="28"/>
          <w:szCs w:val="28"/>
        </w:rPr>
        <w:t>□</w:t>
      </w:r>
      <w:r w:rsidR="00221D07">
        <w:rPr>
          <w:color w:val="000000"/>
          <w:w w:val="100"/>
          <w:sz w:val="26"/>
          <w:szCs w:val="26"/>
        </w:rPr>
        <w:t xml:space="preserve"> </w:t>
      </w:r>
      <w:r w:rsidR="000A6A80">
        <w:rPr>
          <w:color w:val="000000"/>
          <w:w w:val="100"/>
          <w:sz w:val="26"/>
          <w:szCs w:val="26"/>
        </w:rPr>
        <w:t xml:space="preserve">периферическая вена, </w:t>
      </w:r>
      <w:r w:rsidR="000B6F5B" w:rsidRPr="000B6F5B">
        <w:rPr>
          <w:color w:val="000000"/>
          <w:w w:val="100"/>
          <w:sz w:val="28"/>
          <w:szCs w:val="28"/>
        </w:rPr>
        <w:t>□</w:t>
      </w:r>
      <w:r w:rsidR="00C13315">
        <w:rPr>
          <w:color w:val="000000"/>
          <w:w w:val="100"/>
          <w:sz w:val="26"/>
          <w:szCs w:val="26"/>
        </w:rPr>
        <w:t xml:space="preserve"> </w:t>
      </w:r>
      <w:r w:rsidR="000A6A80">
        <w:rPr>
          <w:color w:val="000000"/>
          <w:w w:val="100"/>
          <w:sz w:val="26"/>
          <w:szCs w:val="26"/>
        </w:rPr>
        <w:t xml:space="preserve">подключичная вена, </w:t>
      </w:r>
      <w:r w:rsidR="000B6F5B" w:rsidRPr="000B6F5B">
        <w:rPr>
          <w:color w:val="000000"/>
          <w:w w:val="100"/>
          <w:sz w:val="28"/>
          <w:szCs w:val="28"/>
        </w:rPr>
        <w:t>□</w:t>
      </w:r>
      <w:r w:rsidR="00C13315">
        <w:rPr>
          <w:color w:val="000000"/>
          <w:w w:val="100"/>
          <w:sz w:val="26"/>
          <w:szCs w:val="26"/>
        </w:rPr>
        <w:t xml:space="preserve"> </w:t>
      </w:r>
      <w:r w:rsidR="000A6A80">
        <w:rPr>
          <w:color w:val="000000"/>
          <w:w w:val="100"/>
          <w:sz w:val="26"/>
          <w:szCs w:val="26"/>
        </w:rPr>
        <w:t xml:space="preserve">яремная вена, </w:t>
      </w:r>
      <w:r w:rsidR="000B6F5B" w:rsidRPr="000B6F5B">
        <w:rPr>
          <w:color w:val="000000"/>
          <w:w w:val="100"/>
          <w:sz w:val="28"/>
          <w:szCs w:val="28"/>
        </w:rPr>
        <w:t>□</w:t>
      </w:r>
      <w:r w:rsidR="00C13315">
        <w:rPr>
          <w:color w:val="000000"/>
          <w:w w:val="100"/>
          <w:sz w:val="26"/>
          <w:szCs w:val="26"/>
        </w:rPr>
        <w:t xml:space="preserve"> </w:t>
      </w:r>
      <w:r w:rsidR="000A6A80">
        <w:rPr>
          <w:color w:val="000000"/>
          <w:w w:val="100"/>
          <w:sz w:val="26"/>
          <w:szCs w:val="26"/>
        </w:rPr>
        <w:t>бедренная вена)</w:t>
      </w:r>
      <w:r w:rsidR="00D42DC9">
        <w:rPr>
          <w:color w:val="000000"/>
          <w:w w:val="100"/>
          <w:sz w:val="26"/>
          <w:szCs w:val="26"/>
        </w:rPr>
        <w:t xml:space="preserve">, </w:t>
      </w:r>
    </w:p>
    <w:p w14:paraId="03547BCC" w14:textId="1D42CA6B" w:rsidR="00292269" w:rsidRPr="00E26369" w:rsidRDefault="00D42DC9" w:rsidP="002F44A0">
      <w:pPr>
        <w:spacing w:line="276" w:lineRule="auto"/>
        <w:jc w:val="both"/>
        <w:rPr>
          <w:color w:val="000000"/>
          <w:w w:val="100"/>
          <w:sz w:val="26"/>
          <w:szCs w:val="26"/>
        </w:rPr>
      </w:pPr>
      <w:r w:rsidRPr="000B6F5B">
        <w:rPr>
          <w:color w:val="000000"/>
          <w:w w:val="100"/>
          <w:sz w:val="28"/>
          <w:szCs w:val="28"/>
        </w:rPr>
        <w:t>□</w:t>
      </w:r>
      <w:r>
        <w:rPr>
          <w:color w:val="000000"/>
          <w:w w:val="100"/>
          <w:sz w:val="28"/>
          <w:szCs w:val="28"/>
        </w:rPr>
        <w:t xml:space="preserve"> внутрикостный доступ.</w:t>
      </w:r>
    </w:p>
    <w:p w14:paraId="5B1DFD5A" w14:textId="77777777" w:rsidR="00292269" w:rsidRPr="00292269" w:rsidRDefault="00292269" w:rsidP="002F44A0">
      <w:pPr>
        <w:spacing w:line="276" w:lineRule="auto"/>
        <w:ind w:left="-450" w:firstLine="450"/>
        <w:jc w:val="both"/>
        <w:rPr>
          <w:color w:val="000000"/>
          <w:w w:val="100"/>
          <w:sz w:val="2"/>
          <w:szCs w:val="2"/>
        </w:rPr>
      </w:pPr>
    </w:p>
    <w:p w14:paraId="288D4109" w14:textId="675BFDF6" w:rsidR="00EC1049" w:rsidRPr="00DF489B" w:rsidRDefault="001238A6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9</w:t>
      </w:r>
      <w:r w:rsidR="00EC1049" w:rsidRPr="00DF489B">
        <w:rPr>
          <w:color w:val="000000"/>
          <w:w w:val="100"/>
          <w:sz w:val="26"/>
          <w:szCs w:val="26"/>
        </w:rPr>
        <w:t xml:space="preserve">. </w:t>
      </w:r>
      <w:r>
        <w:rPr>
          <w:color w:val="000000"/>
          <w:w w:val="100"/>
          <w:sz w:val="26"/>
          <w:szCs w:val="26"/>
        </w:rPr>
        <w:t>Д</w:t>
      </w:r>
      <w:r w:rsidR="00EC1049" w:rsidRPr="00DF489B">
        <w:rPr>
          <w:color w:val="000000"/>
          <w:w w:val="100"/>
          <w:sz w:val="26"/>
          <w:szCs w:val="26"/>
        </w:rPr>
        <w:t>иагноз</w:t>
      </w:r>
      <w:r w:rsidR="00187925">
        <w:rPr>
          <w:color w:val="000000"/>
          <w:w w:val="100"/>
          <w:sz w:val="26"/>
          <w:szCs w:val="26"/>
        </w:rPr>
        <w:t>, установленный врачом СМП (фельдшером)</w:t>
      </w:r>
      <w:r w:rsidR="000B0D8B">
        <w:rPr>
          <w:color w:val="000000"/>
          <w:w w:val="100"/>
          <w:sz w:val="26"/>
          <w:szCs w:val="26"/>
        </w:rPr>
        <w:t xml:space="preserve"> </w:t>
      </w:r>
      <w:r w:rsidR="004366EC">
        <w:rPr>
          <w:color w:val="000000"/>
          <w:w w:val="100"/>
          <w:sz w:val="26"/>
          <w:szCs w:val="26"/>
        </w:rPr>
        <w:t xml:space="preserve"> </w:t>
      </w:r>
      <w:r w:rsidR="00EC1049" w:rsidRPr="00DF489B">
        <w:rPr>
          <w:color w:val="000000"/>
          <w:w w:val="100"/>
          <w:sz w:val="26"/>
          <w:szCs w:val="26"/>
        </w:rPr>
        <w:t>_______</w:t>
      </w:r>
      <w:r w:rsidR="007A4697">
        <w:rPr>
          <w:color w:val="000000"/>
          <w:w w:val="100"/>
          <w:sz w:val="26"/>
          <w:szCs w:val="26"/>
        </w:rPr>
        <w:t>_____________</w:t>
      </w:r>
      <w:r w:rsidR="000C5640">
        <w:rPr>
          <w:color w:val="000000"/>
          <w:w w:val="100"/>
          <w:sz w:val="26"/>
          <w:szCs w:val="26"/>
        </w:rPr>
        <w:t>_____</w:t>
      </w:r>
    </w:p>
    <w:p w14:paraId="4E04D0DB" w14:textId="77777777" w:rsidR="00EC1049" w:rsidRPr="00DF489B" w:rsidRDefault="00EC1049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DF489B">
        <w:rPr>
          <w:color w:val="000000"/>
          <w:w w:val="100"/>
          <w:sz w:val="26"/>
          <w:szCs w:val="26"/>
        </w:rPr>
        <w:t>______________________________________________</w:t>
      </w:r>
      <w:r w:rsidR="00E0167C">
        <w:rPr>
          <w:color w:val="000000"/>
          <w:w w:val="100"/>
          <w:sz w:val="26"/>
          <w:szCs w:val="26"/>
        </w:rPr>
        <w:t>____________________________</w:t>
      </w:r>
    </w:p>
    <w:p w14:paraId="29CD528D" w14:textId="77777777" w:rsidR="00EC1049" w:rsidRPr="009D506B" w:rsidRDefault="00EC1049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9D506B">
        <w:rPr>
          <w:color w:val="000000"/>
          <w:w w:val="100"/>
          <w:sz w:val="26"/>
          <w:szCs w:val="26"/>
        </w:rPr>
        <w:t>______________________________________________</w:t>
      </w:r>
      <w:r w:rsidR="00E0167C" w:rsidRPr="009D506B">
        <w:rPr>
          <w:color w:val="000000"/>
          <w:w w:val="100"/>
          <w:sz w:val="26"/>
          <w:szCs w:val="26"/>
        </w:rPr>
        <w:t>____________________________</w:t>
      </w:r>
    </w:p>
    <w:p w14:paraId="44E4C1C4" w14:textId="77777777" w:rsidR="00EC1049" w:rsidRPr="009D506B" w:rsidRDefault="00EC1049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 w:rsidRPr="009D506B">
        <w:rPr>
          <w:color w:val="000000"/>
          <w:w w:val="100"/>
          <w:sz w:val="26"/>
          <w:szCs w:val="26"/>
        </w:rPr>
        <w:t>______________________________________________</w:t>
      </w:r>
      <w:r w:rsidR="00E0167C" w:rsidRPr="009D506B">
        <w:rPr>
          <w:color w:val="000000"/>
          <w:w w:val="100"/>
          <w:sz w:val="26"/>
          <w:szCs w:val="26"/>
        </w:rPr>
        <w:t>____________________________</w:t>
      </w:r>
    </w:p>
    <w:p w14:paraId="1CC83ECB" w14:textId="77777777" w:rsidR="009D506B" w:rsidRPr="009D506B" w:rsidRDefault="009D506B" w:rsidP="002F44A0">
      <w:pPr>
        <w:spacing w:line="276" w:lineRule="auto"/>
        <w:ind w:left="-450" w:firstLine="450"/>
        <w:jc w:val="both"/>
        <w:rPr>
          <w:sz w:val="26"/>
          <w:szCs w:val="26"/>
        </w:rPr>
      </w:pPr>
    </w:p>
    <w:p w14:paraId="144F2B3D" w14:textId="77777777" w:rsidR="009D506B" w:rsidRPr="009D506B" w:rsidRDefault="009D506B" w:rsidP="002F44A0">
      <w:pPr>
        <w:spacing w:line="276" w:lineRule="auto"/>
        <w:ind w:left="-450" w:firstLine="450"/>
        <w:jc w:val="both"/>
        <w:rPr>
          <w:sz w:val="26"/>
          <w:szCs w:val="26"/>
        </w:rPr>
      </w:pPr>
    </w:p>
    <w:p w14:paraId="4006402A" w14:textId="491DB901" w:rsidR="004459EA" w:rsidRDefault="00AB6EDB" w:rsidP="002F44A0">
      <w:pPr>
        <w:spacing w:line="276" w:lineRule="auto"/>
        <w:ind w:left="-450" w:firstLine="450"/>
        <w:jc w:val="both"/>
        <w:rPr>
          <w:color w:val="000000"/>
          <w:w w:val="100"/>
          <w:sz w:val="26"/>
          <w:szCs w:val="26"/>
        </w:rPr>
      </w:pPr>
      <w:r>
        <w:rPr>
          <w:color w:val="000000"/>
          <w:w w:val="100"/>
          <w:sz w:val="26"/>
          <w:szCs w:val="26"/>
        </w:rPr>
        <w:t>Врач</w:t>
      </w:r>
      <w:r w:rsidR="00D01629">
        <w:rPr>
          <w:color w:val="000000"/>
          <w:w w:val="100"/>
          <w:sz w:val="26"/>
          <w:szCs w:val="26"/>
        </w:rPr>
        <w:t xml:space="preserve"> СМП (фельдшер) </w:t>
      </w:r>
      <w:r>
        <w:rPr>
          <w:color w:val="000000"/>
          <w:w w:val="100"/>
          <w:sz w:val="26"/>
          <w:szCs w:val="26"/>
        </w:rPr>
        <w:t>_____</w:t>
      </w:r>
      <w:r w:rsidR="00FF7D3C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 xml:space="preserve">____                              </w:t>
      </w:r>
      <w:r w:rsidR="005A5E1E">
        <w:rPr>
          <w:color w:val="000000"/>
          <w:w w:val="100"/>
          <w:sz w:val="26"/>
          <w:szCs w:val="26"/>
        </w:rPr>
        <w:t xml:space="preserve">  </w:t>
      </w:r>
      <w:r>
        <w:rPr>
          <w:color w:val="000000"/>
          <w:w w:val="100"/>
          <w:sz w:val="26"/>
          <w:szCs w:val="26"/>
        </w:rPr>
        <w:t xml:space="preserve">     _____</w:t>
      </w:r>
      <w:r w:rsidR="00146D70">
        <w:rPr>
          <w:color w:val="000000"/>
          <w:w w:val="100"/>
          <w:sz w:val="26"/>
          <w:szCs w:val="26"/>
        </w:rPr>
        <w:t>____</w:t>
      </w:r>
      <w:r w:rsidR="009C6350">
        <w:rPr>
          <w:color w:val="000000"/>
          <w:w w:val="100"/>
          <w:sz w:val="26"/>
          <w:szCs w:val="26"/>
        </w:rPr>
        <w:t>_</w:t>
      </w:r>
      <w:r w:rsidR="00D01629">
        <w:rPr>
          <w:color w:val="000000"/>
          <w:w w:val="100"/>
          <w:sz w:val="26"/>
          <w:szCs w:val="26"/>
        </w:rPr>
        <w:t>_________</w:t>
      </w:r>
      <w:r w:rsidR="009C6350">
        <w:rPr>
          <w:color w:val="000000"/>
          <w:w w:val="100"/>
          <w:sz w:val="26"/>
          <w:szCs w:val="26"/>
        </w:rPr>
        <w:t>___</w:t>
      </w:r>
      <w:r>
        <w:rPr>
          <w:color w:val="000000"/>
          <w:w w:val="100"/>
          <w:sz w:val="26"/>
          <w:szCs w:val="26"/>
        </w:rPr>
        <w:t>_</w:t>
      </w:r>
    </w:p>
    <w:p w14:paraId="4AD84ED8" w14:textId="666A17D4" w:rsidR="004459EA" w:rsidRDefault="00AB6EDB" w:rsidP="002F44A0">
      <w:pPr>
        <w:spacing w:line="276" w:lineRule="auto"/>
        <w:ind w:left="-450" w:firstLine="450"/>
        <w:jc w:val="both"/>
        <w:rPr>
          <w:color w:val="000000"/>
          <w:w w:val="100"/>
          <w:sz w:val="22"/>
          <w:szCs w:val="22"/>
        </w:rPr>
      </w:pPr>
      <w:r>
        <w:rPr>
          <w:color w:val="000000"/>
          <w:w w:val="100"/>
          <w:sz w:val="26"/>
          <w:szCs w:val="26"/>
        </w:rPr>
        <w:t xml:space="preserve">                       </w:t>
      </w:r>
      <w:r w:rsidR="00FF7D3C">
        <w:rPr>
          <w:color w:val="000000"/>
          <w:w w:val="100"/>
          <w:sz w:val="26"/>
          <w:szCs w:val="26"/>
        </w:rPr>
        <w:t xml:space="preserve">                </w:t>
      </w:r>
      <w:r>
        <w:rPr>
          <w:color w:val="000000"/>
          <w:w w:val="100"/>
          <w:sz w:val="26"/>
          <w:szCs w:val="26"/>
        </w:rPr>
        <w:t xml:space="preserve"> </w:t>
      </w:r>
      <w:r w:rsidR="006211CF">
        <w:rPr>
          <w:color w:val="000000"/>
          <w:w w:val="100"/>
          <w:sz w:val="26"/>
          <w:szCs w:val="26"/>
        </w:rPr>
        <w:t xml:space="preserve"> </w:t>
      </w:r>
      <w:r w:rsidR="00FF7D3C">
        <w:rPr>
          <w:color w:val="000000"/>
          <w:w w:val="100"/>
          <w:sz w:val="26"/>
          <w:szCs w:val="26"/>
        </w:rPr>
        <w:t xml:space="preserve">   </w:t>
      </w:r>
      <w:r w:rsidR="006211CF">
        <w:rPr>
          <w:color w:val="000000"/>
          <w:w w:val="100"/>
          <w:sz w:val="26"/>
          <w:szCs w:val="26"/>
        </w:rPr>
        <w:t xml:space="preserve"> </w:t>
      </w:r>
      <w:r w:rsidRPr="00AB6EDB">
        <w:rPr>
          <w:color w:val="000000"/>
          <w:w w:val="100"/>
          <w:sz w:val="22"/>
          <w:szCs w:val="22"/>
        </w:rPr>
        <w:t xml:space="preserve">(подпись)       </w:t>
      </w:r>
      <w:r>
        <w:rPr>
          <w:color w:val="000000"/>
          <w:w w:val="100"/>
          <w:sz w:val="22"/>
          <w:szCs w:val="22"/>
        </w:rPr>
        <w:t xml:space="preserve">                           </w:t>
      </w:r>
      <w:r w:rsidR="0058218B">
        <w:rPr>
          <w:color w:val="000000"/>
          <w:w w:val="100"/>
          <w:sz w:val="22"/>
          <w:szCs w:val="22"/>
        </w:rPr>
        <w:t xml:space="preserve">                   </w:t>
      </w:r>
      <w:r w:rsidR="005A5E1E">
        <w:rPr>
          <w:color w:val="000000"/>
          <w:w w:val="100"/>
          <w:sz w:val="22"/>
          <w:szCs w:val="22"/>
        </w:rPr>
        <w:t xml:space="preserve">                 </w:t>
      </w:r>
      <w:r w:rsidRPr="00AB6EDB">
        <w:rPr>
          <w:color w:val="000000"/>
          <w:w w:val="100"/>
          <w:sz w:val="22"/>
          <w:szCs w:val="22"/>
        </w:rPr>
        <w:t>(</w:t>
      </w:r>
      <w:r w:rsidR="005A5E1E">
        <w:rPr>
          <w:color w:val="000000"/>
          <w:w w:val="100"/>
          <w:sz w:val="22"/>
          <w:szCs w:val="22"/>
        </w:rPr>
        <w:t>ФИО</w:t>
      </w:r>
      <w:r w:rsidRPr="00AB6EDB">
        <w:rPr>
          <w:color w:val="000000"/>
          <w:w w:val="100"/>
          <w:sz w:val="22"/>
          <w:szCs w:val="22"/>
        </w:rPr>
        <w:t>)</w:t>
      </w:r>
    </w:p>
    <w:p w14:paraId="575588FA" w14:textId="77777777" w:rsidR="009C6350" w:rsidRPr="00760073" w:rsidRDefault="009C6350" w:rsidP="00760073">
      <w:pPr>
        <w:jc w:val="both"/>
        <w:rPr>
          <w:color w:val="000000"/>
          <w:w w:val="100"/>
          <w:sz w:val="22"/>
          <w:szCs w:val="22"/>
        </w:rPr>
      </w:pPr>
    </w:p>
    <w:sectPr w:rsidR="009C6350" w:rsidRPr="00760073" w:rsidSect="005E4C15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726F7"/>
    <w:multiLevelType w:val="hybridMultilevel"/>
    <w:tmpl w:val="045C9414"/>
    <w:lvl w:ilvl="0" w:tplc="0B6EBE8E">
      <w:start w:val="1"/>
      <w:numFmt w:val="decimal"/>
      <w:lvlText w:val="%1."/>
      <w:lvlJc w:val="left"/>
      <w:pPr>
        <w:ind w:left="1069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509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3229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949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669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389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6109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829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doNotTrackMoves/>
  <w:defaultTabStop w:val="708"/>
  <w:characterSpacingControl w:val="doNotCompress"/>
  <w:doNotValidateAgainstSchema/>
  <w:doNotDemarcateInvalidXml/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yMDUwNTUwMTEzsjRT0lEKTi0uzszPAykwqgUAfFlj5ywAAAA="/>
  </w:docVars>
  <w:rsids>
    <w:rsidRoot w:val="00EB15ED"/>
    <w:rsid w:val="00002A07"/>
    <w:rsid w:val="000115AF"/>
    <w:rsid w:val="00023A8B"/>
    <w:rsid w:val="00023C3F"/>
    <w:rsid w:val="00025488"/>
    <w:rsid w:val="00032B84"/>
    <w:rsid w:val="00041C7A"/>
    <w:rsid w:val="0005595E"/>
    <w:rsid w:val="000567E5"/>
    <w:rsid w:val="000765A9"/>
    <w:rsid w:val="000816B4"/>
    <w:rsid w:val="000A6A80"/>
    <w:rsid w:val="000A7638"/>
    <w:rsid w:val="000B0D8B"/>
    <w:rsid w:val="000B6F5B"/>
    <w:rsid w:val="000C2484"/>
    <w:rsid w:val="000C5640"/>
    <w:rsid w:val="000D7333"/>
    <w:rsid w:val="000E71F1"/>
    <w:rsid w:val="000F1EC4"/>
    <w:rsid w:val="001015F0"/>
    <w:rsid w:val="00103003"/>
    <w:rsid w:val="00104F41"/>
    <w:rsid w:val="00117255"/>
    <w:rsid w:val="001232C1"/>
    <w:rsid w:val="001238A6"/>
    <w:rsid w:val="00132868"/>
    <w:rsid w:val="00144509"/>
    <w:rsid w:val="00146D70"/>
    <w:rsid w:val="00167139"/>
    <w:rsid w:val="00172B8B"/>
    <w:rsid w:val="00186255"/>
    <w:rsid w:val="001864C5"/>
    <w:rsid w:val="00187925"/>
    <w:rsid w:val="001B6D2B"/>
    <w:rsid w:val="001D1F00"/>
    <w:rsid w:val="001E0E25"/>
    <w:rsid w:val="001E2CEB"/>
    <w:rsid w:val="0020372E"/>
    <w:rsid w:val="00221D07"/>
    <w:rsid w:val="00224E2A"/>
    <w:rsid w:val="002507AB"/>
    <w:rsid w:val="00266BBF"/>
    <w:rsid w:val="002744A0"/>
    <w:rsid w:val="00287190"/>
    <w:rsid w:val="00292269"/>
    <w:rsid w:val="0029302F"/>
    <w:rsid w:val="002A088D"/>
    <w:rsid w:val="002A4A31"/>
    <w:rsid w:val="002B12D4"/>
    <w:rsid w:val="002B1D2D"/>
    <w:rsid w:val="002F44A0"/>
    <w:rsid w:val="003102C0"/>
    <w:rsid w:val="003112AD"/>
    <w:rsid w:val="0034248E"/>
    <w:rsid w:val="00347DB3"/>
    <w:rsid w:val="00350CC6"/>
    <w:rsid w:val="00355828"/>
    <w:rsid w:val="003635AF"/>
    <w:rsid w:val="00375F92"/>
    <w:rsid w:val="00380E16"/>
    <w:rsid w:val="003A6823"/>
    <w:rsid w:val="003B2032"/>
    <w:rsid w:val="003B670E"/>
    <w:rsid w:val="003D6F07"/>
    <w:rsid w:val="003E1D2C"/>
    <w:rsid w:val="003F3D33"/>
    <w:rsid w:val="003F3D3C"/>
    <w:rsid w:val="00416FBB"/>
    <w:rsid w:val="00430C2C"/>
    <w:rsid w:val="004352BE"/>
    <w:rsid w:val="004366EC"/>
    <w:rsid w:val="004421A5"/>
    <w:rsid w:val="004428C5"/>
    <w:rsid w:val="00443AF7"/>
    <w:rsid w:val="004459EA"/>
    <w:rsid w:val="00446E63"/>
    <w:rsid w:val="004576CE"/>
    <w:rsid w:val="00460056"/>
    <w:rsid w:val="004610EA"/>
    <w:rsid w:val="00462606"/>
    <w:rsid w:val="0046463D"/>
    <w:rsid w:val="00474CB9"/>
    <w:rsid w:val="00492C57"/>
    <w:rsid w:val="00493FDD"/>
    <w:rsid w:val="004C029E"/>
    <w:rsid w:val="004D20C0"/>
    <w:rsid w:val="004D341A"/>
    <w:rsid w:val="004E7ED9"/>
    <w:rsid w:val="004F643E"/>
    <w:rsid w:val="00503D94"/>
    <w:rsid w:val="0050454B"/>
    <w:rsid w:val="00525A1E"/>
    <w:rsid w:val="005305B4"/>
    <w:rsid w:val="005423D1"/>
    <w:rsid w:val="005473E8"/>
    <w:rsid w:val="0058218B"/>
    <w:rsid w:val="00582F9B"/>
    <w:rsid w:val="00594F18"/>
    <w:rsid w:val="005A1D2E"/>
    <w:rsid w:val="005A5E1E"/>
    <w:rsid w:val="005D14B1"/>
    <w:rsid w:val="005E0AE0"/>
    <w:rsid w:val="005E4C15"/>
    <w:rsid w:val="005F45B8"/>
    <w:rsid w:val="00602144"/>
    <w:rsid w:val="00607D4D"/>
    <w:rsid w:val="006211CF"/>
    <w:rsid w:val="006402C0"/>
    <w:rsid w:val="00656616"/>
    <w:rsid w:val="0067594D"/>
    <w:rsid w:val="006805AD"/>
    <w:rsid w:val="006806CC"/>
    <w:rsid w:val="00685B4E"/>
    <w:rsid w:val="00695C16"/>
    <w:rsid w:val="006A2427"/>
    <w:rsid w:val="006B18FC"/>
    <w:rsid w:val="006C45D2"/>
    <w:rsid w:val="006D30F5"/>
    <w:rsid w:val="00700C37"/>
    <w:rsid w:val="00711B29"/>
    <w:rsid w:val="007301DC"/>
    <w:rsid w:val="00737988"/>
    <w:rsid w:val="00756BD5"/>
    <w:rsid w:val="00760073"/>
    <w:rsid w:val="007771EA"/>
    <w:rsid w:val="00782DBA"/>
    <w:rsid w:val="007835EF"/>
    <w:rsid w:val="00787541"/>
    <w:rsid w:val="007955AE"/>
    <w:rsid w:val="007A1FA7"/>
    <w:rsid w:val="007A4697"/>
    <w:rsid w:val="007B1727"/>
    <w:rsid w:val="007D53B2"/>
    <w:rsid w:val="007E3899"/>
    <w:rsid w:val="007F781A"/>
    <w:rsid w:val="00800174"/>
    <w:rsid w:val="00833E92"/>
    <w:rsid w:val="00835882"/>
    <w:rsid w:val="00854A91"/>
    <w:rsid w:val="008647F8"/>
    <w:rsid w:val="00893D31"/>
    <w:rsid w:val="008A216F"/>
    <w:rsid w:val="008A2480"/>
    <w:rsid w:val="008B5087"/>
    <w:rsid w:val="008B68E7"/>
    <w:rsid w:val="008D6C29"/>
    <w:rsid w:val="008E2C4F"/>
    <w:rsid w:val="008E6739"/>
    <w:rsid w:val="008F3350"/>
    <w:rsid w:val="009014B4"/>
    <w:rsid w:val="00912EA5"/>
    <w:rsid w:val="00915563"/>
    <w:rsid w:val="00916A97"/>
    <w:rsid w:val="0092096B"/>
    <w:rsid w:val="0092099B"/>
    <w:rsid w:val="00932154"/>
    <w:rsid w:val="009356FF"/>
    <w:rsid w:val="00944B9F"/>
    <w:rsid w:val="00961331"/>
    <w:rsid w:val="00975BF5"/>
    <w:rsid w:val="00993E44"/>
    <w:rsid w:val="009C6350"/>
    <w:rsid w:val="009C66F5"/>
    <w:rsid w:val="009D3D11"/>
    <w:rsid w:val="009D506B"/>
    <w:rsid w:val="009E6415"/>
    <w:rsid w:val="00A05CC8"/>
    <w:rsid w:val="00A1276D"/>
    <w:rsid w:val="00A229E5"/>
    <w:rsid w:val="00A26C4E"/>
    <w:rsid w:val="00A50871"/>
    <w:rsid w:val="00A97A12"/>
    <w:rsid w:val="00AA47FD"/>
    <w:rsid w:val="00AA69AD"/>
    <w:rsid w:val="00AB13D8"/>
    <w:rsid w:val="00AB6EDB"/>
    <w:rsid w:val="00AC4F9D"/>
    <w:rsid w:val="00AE35CD"/>
    <w:rsid w:val="00AE3BF6"/>
    <w:rsid w:val="00AE56FA"/>
    <w:rsid w:val="00AE6E6F"/>
    <w:rsid w:val="00AE7C36"/>
    <w:rsid w:val="00B1076D"/>
    <w:rsid w:val="00B26EFA"/>
    <w:rsid w:val="00B50DC5"/>
    <w:rsid w:val="00B619FF"/>
    <w:rsid w:val="00B70EB5"/>
    <w:rsid w:val="00B77F88"/>
    <w:rsid w:val="00B946EB"/>
    <w:rsid w:val="00B96879"/>
    <w:rsid w:val="00BB1979"/>
    <w:rsid w:val="00BB6E20"/>
    <w:rsid w:val="00BC7A32"/>
    <w:rsid w:val="00BD3080"/>
    <w:rsid w:val="00BF3A28"/>
    <w:rsid w:val="00C05A3E"/>
    <w:rsid w:val="00C102C9"/>
    <w:rsid w:val="00C13315"/>
    <w:rsid w:val="00C20AE8"/>
    <w:rsid w:val="00C24F27"/>
    <w:rsid w:val="00C43DF2"/>
    <w:rsid w:val="00C60456"/>
    <w:rsid w:val="00C61C0D"/>
    <w:rsid w:val="00C8546C"/>
    <w:rsid w:val="00C944A1"/>
    <w:rsid w:val="00CA0900"/>
    <w:rsid w:val="00CA0B68"/>
    <w:rsid w:val="00CA55D2"/>
    <w:rsid w:val="00CA72E6"/>
    <w:rsid w:val="00CC4A56"/>
    <w:rsid w:val="00CC61E8"/>
    <w:rsid w:val="00CD000F"/>
    <w:rsid w:val="00CE0B63"/>
    <w:rsid w:val="00CE5268"/>
    <w:rsid w:val="00D01629"/>
    <w:rsid w:val="00D26AD2"/>
    <w:rsid w:val="00D400F6"/>
    <w:rsid w:val="00D40AFC"/>
    <w:rsid w:val="00D42DC9"/>
    <w:rsid w:val="00D46B2B"/>
    <w:rsid w:val="00D67D07"/>
    <w:rsid w:val="00D7254C"/>
    <w:rsid w:val="00D8452E"/>
    <w:rsid w:val="00D85E2E"/>
    <w:rsid w:val="00DB1B6E"/>
    <w:rsid w:val="00DB4392"/>
    <w:rsid w:val="00DD464F"/>
    <w:rsid w:val="00DF489B"/>
    <w:rsid w:val="00E0167C"/>
    <w:rsid w:val="00E07B76"/>
    <w:rsid w:val="00E07CF4"/>
    <w:rsid w:val="00E14660"/>
    <w:rsid w:val="00E26369"/>
    <w:rsid w:val="00E36C0C"/>
    <w:rsid w:val="00E4534A"/>
    <w:rsid w:val="00E5290C"/>
    <w:rsid w:val="00E547B0"/>
    <w:rsid w:val="00E55C9C"/>
    <w:rsid w:val="00E7674E"/>
    <w:rsid w:val="00E77FCF"/>
    <w:rsid w:val="00E8123E"/>
    <w:rsid w:val="00E81A71"/>
    <w:rsid w:val="00E9430A"/>
    <w:rsid w:val="00E9775F"/>
    <w:rsid w:val="00EA385D"/>
    <w:rsid w:val="00EA5E94"/>
    <w:rsid w:val="00EB15ED"/>
    <w:rsid w:val="00EB35B6"/>
    <w:rsid w:val="00EB4D7D"/>
    <w:rsid w:val="00EC1049"/>
    <w:rsid w:val="00F03714"/>
    <w:rsid w:val="00F0419E"/>
    <w:rsid w:val="00F11810"/>
    <w:rsid w:val="00F153CE"/>
    <w:rsid w:val="00F361CC"/>
    <w:rsid w:val="00F527FF"/>
    <w:rsid w:val="00F65BEC"/>
    <w:rsid w:val="00F77B32"/>
    <w:rsid w:val="00F81981"/>
    <w:rsid w:val="00F97E6E"/>
    <w:rsid w:val="00FA63C3"/>
    <w:rsid w:val="00FD0AD4"/>
    <w:rsid w:val="00FD2265"/>
    <w:rsid w:val="00FE2899"/>
    <w:rsid w:val="00FF60A0"/>
    <w:rsid w:val="00FF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4EB08438"/>
  <w14:defaultImageDpi w14:val="96"/>
  <w15:docId w15:val="{2016DD47-783D-4BA8-9414-F23EEC418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Calibri"/>
        <w:sz w:val="22"/>
        <w:szCs w:val="22"/>
        <w:lang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1A5"/>
    <w:pPr>
      <w:spacing w:after="0" w:line="240" w:lineRule="auto"/>
    </w:pPr>
    <w:rPr>
      <w:rFonts w:ascii="Times New Roman" w:hAnsi="Times New Roman" w:cs="Times New Roman"/>
      <w:w w:val="93"/>
      <w:sz w:val="30"/>
      <w:szCs w:val="30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rsid w:val="00EB35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EB35B6"/>
    <w:rPr>
      <w:rFonts w:ascii="Tahoma" w:hAnsi="Tahoma" w:cs="Tahoma"/>
      <w:w w:val="93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A229E5"/>
    <w:pPr>
      <w:spacing w:after="120"/>
      <w:ind w:left="283"/>
    </w:pPr>
    <w:rPr>
      <w:w w:val="100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locked/>
    <w:rsid w:val="00A229E5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D6C29"/>
    <w:pPr>
      <w:spacing w:after="0" w:line="240" w:lineRule="auto"/>
    </w:pPr>
    <w:rPr>
      <w:rFonts w:eastAsia="Calibri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25</Words>
  <Characters>470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_CR</Company>
  <LinksUpToDate>false</LinksUpToDate>
  <CharactersWithSpaces>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USER</dc:creator>
  <cp:keywords/>
  <dc:description/>
  <cp:lastModifiedBy>Vladimir Terentev</cp:lastModifiedBy>
  <cp:revision>42</cp:revision>
  <cp:lastPrinted>2020-02-16T20:06:00Z</cp:lastPrinted>
  <dcterms:created xsi:type="dcterms:W3CDTF">2020-02-16T00:04:00Z</dcterms:created>
  <dcterms:modified xsi:type="dcterms:W3CDTF">2020-02-16T20:06:00Z</dcterms:modified>
</cp:coreProperties>
</file>